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D057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3C79E7F8"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444AF7">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1231C4DA"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444AF7">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5BFEA281"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444AF7">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31682BD6"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444AF7">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7C37B786"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444AF7">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668C50F"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444AF7">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7A919829"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444AF7">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05EF1753"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444AF7">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444AF7">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444AF7">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70CBF923"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444AF7">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4BE39FF0"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444AF7">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146CFB2A"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444AF7">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0EAA387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444AF7">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109B96DD"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444AF7">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5FD4B3DF"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444AF7">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57F0F0E9" w14:textId="77777777" w:rsidR="0043707B" w:rsidRDefault="0043707B" w:rsidP="0043707B">
      <w:pPr>
        <w:pStyle w:val="Heading2"/>
      </w:pPr>
      <w:r>
        <w:t xml:space="preserve">How does computer vision </w:t>
      </w:r>
      <w:proofErr w:type="gramStart"/>
      <w:r>
        <w:t>work</w:t>
      </w:r>
      <w:proofErr w:type="gramEnd"/>
    </w:p>
    <w:p w14:paraId="5156F712" w14:textId="721028D6" w:rsidR="0043707B" w:rsidRDefault="0043707B" w:rsidP="0043707B">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sidR="00444AF7">
            <w:rPr>
              <w:noProof/>
            </w:rPr>
            <w:t xml:space="preserve"> (Ballard &amp; Zhang, 2021)</w:t>
          </w:r>
          <w:r>
            <w:fldChar w:fldCharType="end"/>
          </w:r>
        </w:sdtContent>
      </w:sdt>
      <w:r>
        <w:t>. Researchers expand on these different subsystems to implement their specific use cases.</w:t>
      </w:r>
    </w:p>
    <w:p w14:paraId="105141C3" w14:textId="77777777" w:rsidR="0043707B" w:rsidRPr="00D2201C" w:rsidRDefault="0043707B" w:rsidP="0043707B">
      <w:pPr>
        <w:pStyle w:val="Heading3"/>
      </w:pPr>
      <w:r>
        <w:lastRenderedPageBreak/>
        <w:t>Neural dynamics</w:t>
      </w:r>
    </w:p>
    <w:p w14:paraId="18548F9D" w14:textId="77777777" w:rsidR="0043707B" w:rsidRDefault="0043707B" w:rsidP="0043707B">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7F162F3B" w14:textId="77777777" w:rsidR="0043707B" w:rsidRDefault="0043707B" w:rsidP="0043707B">
      <w:pPr>
        <w:pStyle w:val="Heading3"/>
      </w:pPr>
      <w:r>
        <w:t>Embodiment</w:t>
      </w:r>
    </w:p>
    <w:p w14:paraId="111EE94A" w14:textId="77777777" w:rsidR="0043707B" w:rsidRDefault="0043707B" w:rsidP="0043707B">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9E8834A" w14:textId="77777777" w:rsidR="0043707B" w:rsidRDefault="0043707B" w:rsidP="0043707B">
      <w:pPr>
        <w:pStyle w:val="Heading3"/>
      </w:pPr>
      <w:r>
        <w:t>Awareness</w:t>
      </w:r>
    </w:p>
    <w:p w14:paraId="18018BB2" w14:textId="6F271EFD" w:rsidR="0043707B" w:rsidRDefault="0043707B" w:rsidP="0043707B">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444AF7">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04D69E56" w14:textId="295A8188" w:rsidR="0043707B" w:rsidRDefault="0043707B" w:rsidP="0043707B">
      <w:r>
        <w:lastRenderedPageBreak/>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09FBDC1C" w14:textId="77777777" w:rsidR="0043707B" w:rsidRDefault="0043707B" w:rsidP="0043707B">
      <w:pPr>
        <w:pStyle w:val="Heading2"/>
      </w:pPr>
      <w:r>
        <w:t xml:space="preserve">What’s the role of Markov </w:t>
      </w:r>
      <w:proofErr w:type="gramStart"/>
      <w:r>
        <w:t>chains</w:t>
      </w:r>
      <w:proofErr w:type="gramEnd"/>
    </w:p>
    <w:p w14:paraId="1E37D7F2" w14:textId="189D4F7E" w:rsidR="0043707B" w:rsidRDefault="0043707B" w:rsidP="0043707B">
      <w:pPr>
        <w:ind w:firstLine="720"/>
      </w:pPr>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Content>
          <w:r>
            <w:fldChar w:fldCharType="begin"/>
          </w:r>
          <w:r>
            <w:instrText xml:space="preserve"> CITATION Kah14 \l 1033 </w:instrText>
          </w:r>
          <w:r>
            <w:fldChar w:fldCharType="separate"/>
          </w:r>
          <w:r w:rsidR="00444AF7">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F64141D" w14:textId="77777777" w:rsidR="0043707B" w:rsidRDefault="0043707B" w:rsidP="0043707B">
      <w:pPr>
        <w:pStyle w:val="Caption"/>
      </w:pPr>
    </w:p>
    <w:p w14:paraId="1D647507" w14:textId="77777777" w:rsidR="0043707B" w:rsidRPr="00907BDB" w:rsidRDefault="0043707B" w:rsidP="0043707B">
      <w:pPr>
        <w:pStyle w:val="Caption"/>
      </w:pPr>
      <w:r w:rsidRPr="00907BDB">
        <w:t xml:space="preserve">Figure </w:t>
      </w:r>
      <w:r>
        <w:fldChar w:fldCharType="begin"/>
      </w:r>
      <w:r>
        <w:instrText xml:space="preserve"> SEQ Figure \* ARABIC </w:instrText>
      </w:r>
      <w:r>
        <w:fldChar w:fldCharType="separate"/>
      </w:r>
      <w:r>
        <w:rPr>
          <w:noProof/>
        </w:rPr>
        <w:t>3</w:t>
      </w:r>
      <w:r>
        <w:rPr>
          <w:noProof/>
        </w:rPr>
        <w:fldChar w:fldCharType="end"/>
      </w:r>
      <w:r w:rsidRPr="00907BDB">
        <w:t>: Purchasing Model</w:t>
      </w:r>
    </w:p>
    <w:p w14:paraId="31EA54E0" w14:textId="77777777" w:rsidR="0043707B" w:rsidRDefault="0043707B" w:rsidP="0043707B">
      <w:pPr>
        <w:jc w:val="center"/>
      </w:pPr>
      <w:r>
        <w:rPr>
          <w:noProof/>
        </w:rPr>
        <w:lastRenderedPageBreak/>
        <w:drawing>
          <wp:inline distT="0" distB="0" distL="0" distR="0" wp14:anchorId="27573257" wp14:editId="57330534">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5296012" cy="2737860"/>
                    </a:xfrm>
                    <a:prstGeom prst="rect">
                      <a:avLst/>
                    </a:prstGeom>
                  </pic:spPr>
                </pic:pic>
              </a:graphicData>
            </a:graphic>
          </wp:inline>
        </w:drawing>
      </w:r>
    </w:p>
    <w:p w14:paraId="05C6EC39" w14:textId="77777777" w:rsidR="0043707B" w:rsidRDefault="0043707B" w:rsidP="0043707B">
      <w:pPr>
        <w:pStyle w:val="Heading3"/>
      </w:pPr>
      <w:r>
        <w:t>Markov Experiment</w:t>
      </w:r>
    </w:p>
    <w:p w14:paraId="3B60E7D3" w14:textId="77777777" w:rsidR="0043707B" w:rsidRDefault="0043707B" w:rsidP="0043707B">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FAA6E6F"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4</w:t>
      </w:r>
      <w:r>
        <w:rPr>
          <w:noProof/>
        </w:rPr>
        <w:fldChar w:fldCharType="end"/>
      </w:r>
      <w:r>
        <w:t xml:space="preserve"> n-gram Examples</w:t>
      </w:r>
    </w:p>
    <w:p w14:paraId="185B5791" w14:textId="77777777" w:rsidR="0043707B" w:rsidRDefault="0043707B" w:rsidP="0043707B">
      <w:pPr>
        <w:jc w:val="center"/>
      </w:pPr>
      <w:r>
        <w:rPr>
          <w:noProof/>
        </w:rPr>
        <w:lastRenderedPageBreak/>
        <w:drawing>
          <wp:inline distT="0" distB="0" distL="0" distR="0" wp14:anchorId="5B5B6E4F" wp14:editId="5DA3C568">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24200" cy="4009689"/>
                    </a:xfrm>
                    <a:prstGeom prst="rect">
                      <a:avLst/>
                    </a:prstGeom>
                  </pic:spPr>
                </pic:pic>
              </a:graphicData>
            </a:graphic>
          </wp:inline>
        </w:drawing>
      </w:r>
    </w:p>
    <w:p w14:paraId="033B14D8" w14:textId="77777777" w:rsidR="0043707B" w:rsidRDefault="0043707B" w:rsidP="0043707B">
      <w:pPr>
        <w:pStyle w:val="Heading3"/>
      </w:pPr>
      <w:r>
        <w:t>Neural Networks</w:t>
      </w:r>
    </w:p>
    <w:p w14:paraId="0C9B5AAB" w14:textId="7A29B2F5" w:rsidR="0043707B" w:rsidRDefault="0043707B" w:rsidP="0043707B">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444AF7">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3EF20E71" w14:textId="77777777" w:rsidR="0043707B" w:rsidRDefault="0043707B" w:rsidP="0043707B">
      <w:pPr>
        <w:ind w:firstLine="720"/>
      </w:pPr>
      <w:r>
        <w:lastRenderedPageBreak/>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5"/>
      <w:r>
        <w:t>network</w:t>
      </w:r>
      <w:commentRangeEnd w:id="5"/>
      <w:r>
        <w:rPr>
          <w:rStyle w:val="CommentReference"/>
        </w:rPr>
        <w:commentReference w:id="5"/>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6720D7FC" w14:textId="55433E7E" w:rsidR="0043707B" w:rsidRDefault="0043707B" w:rsidP="0043707B">
      <w:pPr>
        <w:pStyle w:val="Caption"/>
      </w:pPr>
      <w:r>
        <w:t xml:space="preserve">Figure </w:t>
      </w:r>
      <w:r>
        <w:fldChar w:fldCharType="begin"/>
      </w:r>
      <w:r>
        <w:instrText xml:space="preserve"> SEQ Figure \* ARABIC </w:instrText>
      </w:r>
      <w:r>
        <w:fldChar w:fldCharType="separate"/>
      </w:r>
      <w:r>
        <w:rPr>
          <w:noProof/>
        </w:rPr>
        <w:t>5</w:t>
      </w:r>
      <w:r>
        <w:rPr>
          <w:noProof/>
        </w:rPr>
        <w:fldChar w:fldCharType="end"/>
      </w:r>
      <w:r>
        <w:t xml:space="preserve"> GANN Architecture </w:t>
      </w:r>
      <w:sdt>
        <w:sdtPr>
          <w:id w:val="53901982"/>
          <w:citation/>
        </w:sdtPr>
        <w:sdtContent>
          <w:r>
            <w:fldChar w:fldCharType="begin"/>
          </w:r>
          <w:r>
            <w:instrText xml:space="preserve">CITATION Placeholder1 \p 399 \l 1033 </w:instrText>
          </w:r>
          <w:r>
            <w:fldChar w:fldCharType="separate"/>
          </w:r>
          <w:r w:rsidR="00444AF7">
            <w:rPr>
              <w:noProof/>
            </w:rPr>
            <w:t>(de Waal &amp; du Toit, 2011, p. 399)</w:t>
          </w:r>
          <w:r>
            <w:fldChar w:fldCharType="end"/>
          </w:r>
        </w:sdtContent>
      </w:sdt>
    </w:p>
    <w:p w14:paraId="720AD262" w14:textId="77777777" w:rsidR="0043707B" w:rsidRDefault="0043707B" w:rsidP="0043707B">
      <w:pPr>
        <w:jc w:val="center"/>
      </w:pPr>
      <w:r>
        <w:rPr>
          <w:noProof/>
        </w:rPr>
        <w:drawing>
          <wp:inline distT="0" distB="0" distL="0" distR="0" wp14:anchorId="6ED91885" wp14:editId="198E9C2E">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60625" cy="3980836"/>
                    </a:xfrm>
                    <a:prstGeom prst="rect">
                      <a:avLst/>
                    </a:prstGeom>
                  </pic:spPr>
                </pic:pic>
              </a:graphicData>
            </a:graphic>
          </wp:inline>
        </w:drawing>
      </w:r>
    </w:p>
    <w:p w14:paraId="2435F2C3" w14:textId="77777777" w:rsidR="0043707B" w:rsidRDefault="0043707B" w:rsidP="0043707B">
      <w:pPr>
        <w:pStyle w:val="Heading3"/>
      </w:pPr>
      <w:r>
        <w:t>Neural Network Experiment</w:t>
      </w:r>
    </w:p>
    <w:p w14:paraId="44AEF1BD" w14:textId="77777777" w:rsidR="0043707B" w:rsidRDefault="0043707B" w:rsidP="0043707B">
      <w:pPr>
        <w:ind w:firstLine="720"/>
      </w:pPr>
      <w:r>
        <w:t xml:space="preserve">Consider the scenario of mapping 28x28 images of clothing to ten categorical labels (e.g., hats versus coats). The number of input features (neurons) is 784, and there will be ten output </w:t>
      </w:r>
      <w:r>
        <w:lastRenderedPageBreak/>
        <w:t xml:space="preserve">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067CC3C5" w14:textId="77777777" w:rsidR="0043707B" w:rsidRDefault="0043707B" w:rsidP="0043707B">
      <w:pPr>
        <w:pStyle w:val="Caption"/>
      </w:pPr>
      <w:r>
        <w:t xml:space="preserve">Figure </w:t>
      </w:r>
      <w:r>
        <w:fldChar w:fldCharType="begin"/>
      </w:r>
      <w:r>
        <w:instrText xml:space="preserve"> SEQ Figure \* ARABIC </w:instrText>
      </w:r>
      <w:r>
        <w:fldChar w:fldCharType="separate"/>
      </w:r>
      <w:r>
        <w:rPr>
          <w:noProof/>
        </w:rPr>
        <w:t>6</w:t>
      </w:r>
      <w:r>
        <w:rPr>
          <w:noProof/>
        </w:rPr>
        <w:fldChar w:fldCharType="end"/>
      </w:r>
      <w:r>
        <w:t>: Fashion MNIST</w:t>
      </w:r>
    </w:p>
    <w:p w14:paraId="7B6F0373" w14:textId="77777777" w:rsidR="0043707B" w:rsidRDefault="0043707B" w:rsidP="0043707B">
      <w:pPr>
        <w:jc w:val="center"/>
      </w:pPr>
      <w:r>
        <w:rPr>
          <w:noProof/>
        </w:rPr>
        <w:drawing>
          <wp:inline distT="0" distB="0" distL="0" distR="0" wp14:anchorId="0F0A5FEA" wp14:editId="1C0E4743">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5569449" cy="3017862"/>
                    </a:xfrm>
                    <a:prstGeom prst="rect">
                      <a:avLst/>
                    </a:prstGeom>
                  </pic:spPr>
                </pic:pic>
              </a:graphicData>
            </a:graphic>
          </wp:inline>
        </w:drawing>
      </w:r>
    </w:p>
    <w:p w14:paraId="6CE45D64" w14:textId="77777777" w:rsidR="0043707B" w:rsidRDefault="0043707B" w:rsidP="0043707B">
      <w:pPr>
        <w:pStyle w:val="Heading3"/>
      </w:pPr>
      <w:r>
        <w:t>Observations</w:t>
      </w:r>
    </w:p>
    <w:p w14:paraId="0FDFC708" w14:textId="77777777" w:rsidR="0043707B" w:rsidRDefault="0043707B" w:rsidP="0043707B">
      <w:pPr>
        <w:ind w:firstLine="720"/>
      </w:pPr>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w:t>
      </w:r>
      <w:r>
        <w:lastRenderedPageBreak/>
        <w:t>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16E34192" w14:textId="77777777" w:rsidR="0043707B" w:rsidRDefault="0043707B" w:rsidP="0043707B">
      <w:r>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478871D7"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w:t>
      </w:r>
      <w:r w:rsidR="00D529A2">
        <w:lastRenderedPageBreak/>
        <w:t>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444AF7">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1067961E"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444AF7">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444AF7">
            <w:rPr>
              <w:noProof/>
            </w:rPr>
            <w:t xml:space="preserve"> (Ünal &amp; Başçiftçi, 2021)</w:t>
          </w:r>
          <w:r w:rsidR="00852A87">
            <w:fldChar w:fldCharType="end"/>
          </w:r>
        </w:sdtContent>
      </w:sdt>
      <w:r w:rsidR="00480ECA">
        <w:t>.</w:t>
      </w:r>
      <w:r w:rsidR="00852A87">
        <w:t xml:space="preserve"> </w:t>
      </w:r>
      <w:r w:rsidR="00646DB5">
        <w:t>S</w:t>
      </w:r>
      <w:r w:rsidR="00852A87">
        <w:t xml:space="preserve">everal 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lastRenderedPageBreak/>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37829418"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444AF7">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444AF7">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22765BC3"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w:t>
      </w:r>
      <w:r w:rsidR="006277A3">
        <w:t xml:space="preserve"> </w:t>
      </w:r>
      <w:r w:rsidR="00C76DA5">
        <w:t>Researchers can optimize various dimensions of the problem concurrently using ensemble 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444AF7">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51C65B34" w:rsidR="00C76DA5" w:rsidRDefault="00C76DA5" w:rsidP="00C76DA5">
      <w:pPr>
        <w:pStyle w:val="Caption"/>
      </w:pPr>
      <w:r>
        <w:t xml:space="preserve">Figure </w:t>
      </w:r>
      <w:r w:rsidR="000D0571">
        <w:fldChar w:fldCharType="begin"/>
      </w:r>
      <w:r w:rsidR="000D0571">
        <w:instrText xml:space="preserve"> SEQ Figure \* ARABIC </w:instrText>
      </w:r>
      <w:r w:rsidR="000D0571">
        <w:fldChar w:fldCharType="separate"/>
      </w:r>
      <w:r w:rsidR="00D00089">
        <w:rPr>
          <w:noProof/>
        </w:rPr>
        <w:t>1</w:t>
      </w:r>
      <w:r w:rsidR="000D0571">
        <w:rPr>
          <w:noProof/>
        </w:rPr>
        <w:fldChar w:fldCharType="end"/>
      </w:r>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444AF7">
            <w:rPr>
              <w:noProof/>
            </w:rPr>
            <w:t>(Kim &amp; Cho, 2008, p. 1605)</w:t>
          </w:r>
          <w:r>
            <w:fldChar w:fldCharType="end"/>
          </w:r>
        </w:sdtContent>
      </w:sdt>
    </w:p>
    <w:p w14:paraId="0439AAA1" w14:textId="104439D3" w:rsidR="00C76DA5" w:rsidRDefault="00C76DA5" w:rsidP="00F910B5">
      <w:r w:rsidRPr="00C76DA5">
        <w:rPr>
          <w:noProof/>
        </w:rPr>
        <w:lastRenderedPageBreak/>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6"/>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52C1B538"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6"/>
      <w:r>
        <w:t>big data sets.</w:t>
      </w:r>
      <w:commentRangeEnd w:id="6"/>
      <w:r w:rsidR="00402661">
        <w:rPr>
          <w:rStyle w:val="CommentReference"/>
        </w:rPr>
        <w:commentReference w:id="6"/>
      </w:r>
    </w:p>
    <w:p w14:paraId="679740FD" w14:textId="2ADE44F4" w:rsidR="00433A82" w:rsidRDefault="006B6830">
      <w:r>
        <w:tab/>
      </w:r>
      <w:commentRangeStart w:id="7"/>
      <w:r>
        <w:t xml:space="preserve">DNN </w:t>
      </w:r>
      <w:commentRangeEnd w:id="7"/>
      <w:r w:rsidR="00362428">
        <w:rPr>
          <w:rStyle w:val="CommentReference"/>
        </w:rPr>
        <w:commentReference w:id="7"/>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444AF7">
            <w:rPr>
              <w:noProof/>
            </w:rPr>
            <w:t>(Jaisswal &amp; Naik, 2021)</w:t>
          </w:r>
          <w:r w:rsidR="00433A82">
            <w:fldChar w:fldCharType="end"/>
          </w:r>
        </w:sdtContent>
      </w:sdt>
      <w:r w:rsidR="00433A82">
        <w:t>.</w:t>
      </w:r>
      <w:r w:rsidR="00B6363F">
        <w:t xml:space="preserve"> These options influence several critical aspects of the final </w:t>
      </w:r>
      <w:r w:rsidR="00B6363F">
        <w:lastRenderedPageBreak/>
        <w:t xml:space="preserve">model, such as its sensitivity and degree of overfitting. Additionally, incorrect values can negatively impact training performance </w:t>
      </w:r>
      <w:r w:rsidR="00612ED5">
        <w:t xml:space="preserve">and </w:t>
      </w:r>
      <w:r w:rsidR="00B6363F">
        <w:t>defer model convergence.</w:t>
      </w:r>
    </w:p>
    <w:p w14:paraId="2F052367" w14:textId="7ECA2FE9"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444AF7">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7D0A4CEB" w14:textId="77777777" w:rsidR="00444AF7" w:rsidRDefault="00444AF7" w:rsidP="00444AF7">
      <w:pPr>
        <w:pStyle w:val="Heading2"/>
      </w:pPr>
      <w:r>
        <w:t xml:space="preserve">How does neural network training </w:t>
      </w:r>
      <w:proofErr w:type="gramStart"/>
      <w:r>
        <w:t>work</w:t>
      </w:r>
      <w:proofErr w:type="gramEnd"/>
    </w:p>
    <w:p w14:paraId="0F35C5B7" w14:textId="00B4858F" w:rsidR="00444AF7" w:rsidRDefault="00444AF7" w:rsidP="00444AF7">
      <w:r>
        <w:tab/>
        <w:t>The objective of model training i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Pr>
              <w:noProof/>
            </w:rPr>
            <w:t xml:space="preserve"> (Fridman, 2020)</w:t>
          </w:r>
          <w:r>
            <w:fldChar w:fldCharType="end"/>
          </w:r>
        </w:sdtContent>
      </w:sdt>
      <w:r>
        <w:t>. Backpropagation is a mathematical procedure that compares the expected versus actual outputs. Next, it calculates the partial derivatives for each parameter and adjusts the input weights accordingly. Third, those updates cascade to the previous layers. Finally, after sufficient iterations, the network converges. This situation means that the difference between expected and actual outputs is within an acceptable margin of error.</w:t>
      </w:r>
    </w:p>
    <w:p w14:paraId="187E7871" w14:textId="77777777" w:rsidR="00444AF7" w:rsidRDefault="00444AF7" w:rsidP="00444AF7">
      <w:pPr>
        <w:pStyle w:val="Heading3"/>
      </w:pPr>
      <w:r>
        <w:t xml:space="preserve">How are they scaling to millions of </w:t>
      </w:r>
      <w:commentRangeStart w:id="8"/>
      <w:r>
        <w:t>parameters</w:t>
      </w:r>
      <w:commentRangeEnd w:id="8"/>
      <w:r>
        <w:rPr>
          <w:rStyle w:val="CommentReference"/>
          <w:b w:val="0"/>
        </w:rPr>
        <w:commentReference w:id="8"/>
      </w:r>
    </w:p>
    <w:p w14:paraId="46DF53F7" w14:textId="77777777" w:rsidR="00444AF7" w:rsidRDefault="00444AF7" w:rsidP="00444AF7">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Pr>
              <w:noProof/>
            </w:rPr>
            <w:t xml:space="preserve"> (Lui, K, Fernando, &amp; Kavukcuoglu, 2018)</w:t>
          </w:r>
          <w:r>
            <w:fldChar w:fldCharType="end"/>
          </w:r>
        </w:sdtContent>
      </w:sdt>
      <w:r>
        <w:t xml:space="preserve">. Instead, automation must represent the network as a traditional graph G consisting of nodes and weighted edges. Next, multi-level motifs augment the connectivity hierarchy to discover the </w:t>
      </w:r>
      <w:r>
        <w:lastRenderedPageBreak/>
        <w:t>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87480D0" w14:textId="7EB18493" w:rsidR="00444AF7" w:rsidRDefault="00444AF7" w:rsidP="00444AF7">
      <w:pPr>
        <w:ind w:firstLine="720"/>
      </w:pPr>
      <w:r>
        <w:t>Google DeepMind (</w:t>
      </w:r>
      <w:commentRangeStart w:id="9"/>
      <w:r>
        <w:t>2018</w:t>
      </w:r>
      <w:commentRangeEnd w:id="9"/>
      <w:r>
        <w:rPr>
          <w:rStyle w:val="CommentReference"/>
        </w:rPr>
        <w:commentReference w:id="9"/>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10"/>
      <w:r>
        <w:t>model</w:t>
      </w:r>
      <w:commentRangeEnd w:id="10"/>
      <w:r>
        <w:rPr>
          <w:rStyle w:val="CommentReference"/>
        </w:rPr>
        <w:commentReference w:id="10"/>
      </w:r>
      <w:r>
        <w:t>.</w:t>
      </w:r>
    </w:p>
    <w:p w14:paraId="1CEEB827" w14:textId="77777777" w:rsidR="00444AF7" w:rsidRDefault="00444AF7" w:rsidP="00444AF7">
      <w:pPr>
        <w:pStyle w:val="Heading3"/>
      </w:pPr>
      <w:r>
        <w:t>Modern scalability challenges</w:t>
      </w:r>
    </w:p>
    <w:p w14:paraId="0D1B6C44" w14:textId="77777777" w:rsidR="00444AF7" w:rsidRDefault="00444AF7" w:rsidP="00444AF7">
      <w:r>
        <w:tab/>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Pr>
              <w:noProof/>
            </w:rPr>
            <w:t xml:space="preserve"> (Fedus, Zoph, &amp; Shazeer, 2022)</w:t>
          </w:r>
          <w:r>
            <w:fldChar w:fldCharType="end"/>
          </w:r>
        </w:sdtContent>
      </w:sdt>
      <w:r>
        <w:t>. This exponential parameter growth is likely to continue into the foreseeable future.</w:t>
      </w:r>
    </w:p>
    <w:p w14:paraId="701513BD" w14:textId="77777777" w:rsidR="00444AF7" w:rsidRDefault="00444AF7" w:rsidP="00444AF7">
      <w:r>
        <w:tab/>
        <w:t xml:space="preserve">There are several practical limitations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Pr>
              <w:noProof/>
            </w:rPr>
            <w:t xml:space="preserve"> (Langer, He, Rahayu, &amp; Xue, 2020)</w:t>
          </w:r>
          <w:r>
            <w:fldChar w:fldCharType="end"/>
          </w:r>
        </w:sdtContent>
      </w:sdt>
      <w:r>
        <w:t xml:space="preserve">. The orchestrator, parameter server, and the worker node are three </w:t>
      </w:r>
      <w:r>
        <w:lastRenderedPageBreak/>
        <w:t>essential roles within these compute clusters. Worker nodes communicate with the orchestration process to determine which training operation is next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73A32BD9" w14:textId="77777777" w:rsidR="00444AF7" w:rsidRDefault="00444AF7" w:rsidP="00444AF7">
      <w:pPr>
        <w:pStyle w:val="Heading3"/>
      </w:pPr>
      <w:r>
        <w:t>Fault-</w:t>
      </w:r>
      <w:commentRangeStart w:id="11"/>
      <w:r>
        <w:t>tolerant</w:t>
      </w:r>
      <w:commentRangeEnd w:id="11"/>
      <w:r>
        <w:rPr>
          <w:rStyle w:val="CommentReference"/>
          <w:b w:val="0"/>
          <w:i w:val="0"/>
          <w:iCs w:val="0"/>
        </w:rPr>
        <w:commentReference w:id="11"/>
      </w:r>
      <w:r>
        <w:t xml:space="preserve"> design requirements</w:t>
      </w:r>
    </w:p>
    <w:p w14:paraId="55D61D24" w14:textId="77777777" w:rsidR="00444AF7" w:rsidRPr="00535347" w:rsidRDefault="00444AF7" w:rsidP="00444AF7">
      <w:r>
        <w:tab/>
        <w:t>The exponential growth in parameters and data volumes forces the training process to execute for days or weeks. That process must be highly reliable to withstand random errors during this period.</w:t>
      </w:r>
    </w:p>
    <w:p w14:paraId="1228CAEB" w14:textId="77777777" w:rsidR="00444AF7" w:rsidRDefault="00444AF7" w:rsidP="00444AF7">
      <w:pPr>
        <w:pStyle w:val="Heading4"/>
      </w:pPr>
      <w:r>
        <w:t>Influence of Hierarchy</w:t>
      </w:r>
    </w:p>
    <w:p w14:paraId="41FD4EDF" w14:textId="7408860F" w:rsidR="00444AF7" w:rsidRDefault="00444AF7" w:rsidP="00444AF7">
      <w:r>
        <w:tab/>
      </w:r>
      <w:proofErr w:type="gramStart"/>
      <w:r>
        <w:t>Generally speaking, there</w:t>
      </w:r>
      <w:proofErr w:type="gramEnd"/>
      <w:r>
        <w:t xml:space="preserve"> are two mechanisms for modeling distributed systems, lists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w:t>
      </w:r>
      <w:r>
        <w:t>,</w:t>
      </w:r>
      <w:r>
        <w:t xml:space="preserve">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2DC78F03" w14:textId="77777777" w:rsidR="00444AF7" w:rsidRDefault="00444AF7" w:rsidP="00444AF7">
      <w:pPr>
        <w:pStyle w:val="Heading4"/>
      </w:pPr>
      <w:r>
        <w:t>Influence of Partitioning</w:t>
      </w:r>
    </w:p>
    <w:p w14:paraId="5BC6434D" w14:textId="77777777" w:rsidR="00444AF7" w:rsidRDefault="00444AF7" w:rsidP="00444AF7">
      <w:r>
        <w:tab/>
        <w:t>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Pr>
              <w:noProof/>
            </w:rPr>
            <w:t xml:space="preserve"> (Vosshall, 2018)</w:t>
          </w:r>
          <w:r>
            <w:fldChar w:fldCharType="end"/>
          </w:r>
        </w:sdtContent>
      </w:sdt>
      <w:r>
        <w:t xml:space="preserve">. Imagine a scientific dataset that has </w:t>
      </w:r>
      <w:r>
        <w:lastRenderedPageBreak/>
        <w:t>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010B950" w14:textId="77777777" w:rsidR="00444AF7" w:rsidRDefault="00444AF7" w:rsidP="00444AF7">
      <w:pPr>
        <w:ind w:firstLine="720"/>
      </w:pPr>
      <w:r>
        <w:t>When these outages occur, other nodes need to Setup, Challenge, and Repair (SCR) the missing data efficiently</w:t>
      </w:r>
      <w:sdt>
        <w:sdtPr>
          <w:id w:val="1058129552"/>
          <w:citation/>
        </w:sdtPr>
        <w:sdtContent>
          <w:r>
            <w:fldChar w:fldCharType="begin"/>
          </w:r>
          <w:r>
            <w:instrText xml:space="preserve"> CITATION Che17 \l 1033 </w:instrText>
          </w:r>
          <w:r>
            <w:fldChar w:fldCharType="separate"/>
          </w:r>
          <w:r>
            <w:rPr>
              <w:noProof/>
            </w:rPr>
            <w:t xml:space="preserve"> (Chen &amp; Curtmola, 2017)</w:t>
          </w:r>
          <w:r>
            <w:fldChar w:fldCharType="end"/>
          </w:r>
        </w:sdtContent>
      </w:sdt>
      <w:r>
        <w:t>. The time necessary to perform that repair operation is proportional to the size of each block and the system’s ability to scale the reconstruction over multiple peers horizontally. Assume that 1TB of the dataset has entered a failed state and needs to recover across a 10GB/s network (see Table 1). If only one virtual peer has a copy of the data, the system will heal in 102.4 seconds. Then contrast that with the smaller 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444AF7" w:rsidRPr="00B55F4B" w14:paraId="3FED1DAF" w14:textId="77777777" w:rsidTr="00A1497D">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7CA211D1" w14:textId="77777777" w:rsidR="00444AF7" w:rsidRPr="00B55F4B" w:rsidRDefault="00444AF7" w:rsidP="00A1497D">
            <w:pPr>
              <w:rPr>
                <w:rFonts w:eastAsia="Times New Roman"/>
                <w:sz w:val="20"/>
                <w:szCs w:val="20"/>
              </w:rPr>
            </w:pPr>
            <w:r>
              <w:tab/>
            </w:r>
          </w:p>
        </w:tc>
        <w:tc>
          <w:tcPr>
            <w:tcW w:w="3980" w:type="dxa"/>
            <w:gridSpan w:val="3"/>
            <w:noWrap/>
            <w:hideMark/>
          </w:tcPr>
          <w:p w14:paraId="7092845F" w14:textId="77777777" w:rsidR="00444AF7" w:rsidRPr="00B55F4B" w:rsidRDefault="00444AF7" w:rsidP="00A1497D">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444AF7" w:rsidRPr="00B55F4B" w14:paraId="0044E78F"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6988F14" w14:textId="77777777" w:rsidR="00444AF7" w:rsidRPr="00B55F4B" w:rsidRDefault="00444AF7" w:rsidP="00A1497D">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14:paraId="25B5B73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14:paraId="4741FD90"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14:paraId="49A95594" w14:textId="77777777" w:rsidR="00444AF7" w:rsidRPr="00B55F4B" w:rsidRDefault="00444AF7" w:rsidP="00A1497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444AF7" w:rsidRPr="00B55F4B" w14:paraId="59D42CA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E7415CA"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14:paraId="7674D31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14:paraId="7AD38A3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206B923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0037568D"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BC1EE1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19D8BA8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2A77DD4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36FB9C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635E4EE1"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5FFFC5E"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881953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E472D6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14:paraId="5BA4FBD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441869A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3404FD8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14:paraId="3E7F248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14:paraId="2EA9D60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44852CE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B7D2304"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99C9B"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5B19D2F4"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14:paraId="08BEC32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19520B0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444AF7" w:rsidRPr="00B55F4B" w14:paraId="53C7556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0AB541C0"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66A8087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57589889"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14:paraId="7CE0B68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0DE6841B"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24FE28"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14:paraId="233709E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14:paraId="1184377E"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8519C5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2A4B05C0"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F66A78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00357D80"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14:paraId="1F1C455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1A9D9432"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444AF7" w:rsidRPr="00B55F4B" w14:paraId="7882DE96"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1B286A73"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8886D21"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24CF836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14:paraId="47F0B5FF"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5C6D87C7"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4FA2105C" w14:textId="77777777" w:rsidR="00444AF7" w:rsidRPr="00B55F4B" w:rsidRDefault="00444AF7" w:rsidP="00A1497D">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14:paraId="175A7A9B"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14:paraId="051E565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77E30CC3"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444AF7" w:rsidRPr="00B55F4B" w14:paraId="5BDA2423"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0FECFB5"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7A733A9A"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14:paraId="319C1CD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4D0BE19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444AF7" w:rsidRPr="00B55F4B" w14:paraId="6402065C" w14:textId="77777777" w:rsidTr="00A1497D">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5AA93B17" w14:textId="77777777" w:rsidR="00444AF7" w:rsidRPr="00B55F4B" w:rsidRDefault="00444AF7" w:rsidP="00A1497D">
            <w:pPr>
              <w:rPr>
                <w:rFonts w:ascii="Calibri" w:eastAsia="Times New Roman" w:hAnsi="Calibri" w:cs="Calibri"/>
                <w:color w:val="000000"/>
                <w:sz w:val="22"/>
                <w:szCs w:val="22"/>
              </w:rPr>
            </w:pPr>
          </w:p>
        </w:tc>
        <w:tc>
          <w:tcPr>
            <w:tcW w:w="1527" w:type="dxa"/>
            <w:noWrap/>
            <w:hideMark/>
          </w:tcPr>
          <w:p w14:paraId="294CBC2C"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14:paraId="7FDB9D27"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14:paraId="2728D1B6" w14:textId="77777777" w:rsidR="00444AF7" w:rsidRPr="00B55F4B" w:rsidRDefault="00444AF7" w:rsidP="00A1497D">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14:paraId="3CBAF00F" w14:textId="77777777" w:rsidR="00444AF7" w:rsidRDefault="00444AF7" w:rsidP="00444AF7">
      <w:pPr>
        <w:pStyle w:val="Caption"/>
        <w:rPr>
          <w:i/>
        </w:rPr>
      </w:pPr>
      <w:r w:rsidRPr="00B55F4B">
        <w:t xml:space="preserve">Table </w:t>
      </w:r>
      <w:r w:rsidRPr="00B55F4B">
        <w:rPr>
          <w:i/>
        </w:rPr>
        <w:fldChar w:fldCharType="begin"/>
      </w:r>
      <w:r w:rsidRPr="00B55F4B">
        <w:instrText xml:space="preserve"> SEQ Table \* ARABIC </w:instrText>
      </w:r>
      <w:r w:rsidRPr="00B55F4B">
        <w:rPr>
          <w:i/>
        </w:rPr>
        <w:fldChar w:fldCharType="separate"/>
      </w:r>
      <w:r>
        <w:rPr>
          <w:noProof/>
        </w:rPr>
        <w:t>1</w:t>
      </w:r>
      <w:r w:rsidRPr="00B55F4B">
        <w:rPr>
          <w:i/>
        </w:rPr>
        <w:fldChar w:fldCharType="end"/>
      </w:r>
      <w:r w:rsidRPr="00B55F4B">
        <w:t>: Mean Time to Recover</w:t>
      </w:r>
    </w:p>
    <w:p w14:paraId="6A9833DB" w14:textId="77777777" w:rsidR="00444AF7" w:rsidRDefault="00444AF7" w:rsidP="00444AF7">
      <w:pPr>
        <w:pStyle w:val="Heading4"/>
      </w:pPr>
      <w:r>
        <w:t>Influence of Fail-Over Groups</w:t>
      </w:r>
    </w:p>
    <w:p w14:paraId="6C0A528A" w14:textId="77777777" w:rsidR="00444AF7" w:rsidRDefault="00444AF7" w:rsidP="00444AF7">
      <w:r>
        <w:tab/>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w:t>
      </w:r>
      <w:r>
        <w:lastRenderedPageBreak/>
        <w:t xml:space="preserve">reference points: (1) the network operating system, (2) the observed traffic of the broker itself, and (3) a local health agent on the service instance. The broker can use the Observed Health State Store (OHSS) to select the most appropriate receiver as new requests arrive.  </w:t>
      </w:r>
    </w:p>
    <w:p w14:paraId="630D6D3E" w14:textId="77777777" w:rsidR="00444AF7" w:rsidRPr="009556FE" w:rsidRDefault="00444AF7" w:rsidP="00444AF7">
      <w:pPr>
        <w:ind w:firstLine="720"/>
        <w:rPr>
          <w:i/>
        </w:rPr>
      </w:pPr>
      <w:r>
        <w:t>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need to optimize across different metrics, such as more consistent response time, and choose completely different behaviors.</w:t>
      </w:r>
    </w:p>
    <w:p w14:paraId="1524E022" w14:textId="77777777" w:rsidR="00444AF7" w:rsidRDefault="00444AF7" w:rsidP="00444AF7">
      <w:pPr>
        <w:jc w:val="center"/>
      </w:pPr>
      <w:r>
        <w:rPr>
          <w:noProof/>
        </w:rPr>
        <w:drawing>
          <wp:inline distT="0" distB="0" distL="0" distR="0" wp14:anchorId="4BEA7601" wp14:editId="7CBDE9BD">
            <wp:extent cx="3594694" cy="3152775"/>
            <wp:effectExtent l="0" t="0" r="635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7"/>
                    <a:stretch>
                      <a:fillRect/>
                    </a:stretch>
                  </pic:blipFill>
                  <pic:spPr>
                    <a:xfrm>
                      <a:off x="0" y="0"/>
                      <a:ext cx="3644236" cy="3196227"/>
                    </a:xfrm>
                    <a:prstGeom prst="rect">
                      <a:avLst/>
                    </a:prstGeom>
                  </pic:spPr>
                </pic:pic>
              </a:graphicData>
            </a:graphic>
          </wp:inline>
        </w:drawing>
      </w:r>
    </w:p>
    <w:p w14:paraId="42B72E73" w14:textId="77777777" w:rsidR="00444AF7" w:rsidRDefault="00444AF7" w:rsidP="00444AF7">
      <w:pPr>
        <w:pStyle w:val="Caption"/>
        <w:rPr>
          <w:i/>
        </w:rPr>
      </w:pPr>
      <w:r w:rsidRPr="009556FE">
        <w:t xml:space="preserve">Figure </w:t>
      </w:r>
      <w:r w:rsidRPr="009556FE">
        <w:rPr>
          <w:i/>
        </w:rPr>
        <w:fldChar w:fldCharType="begin"/>
      </w:r>
      <w:r w:rsidRPr="009556FE">
        <w:instrText xml:space="preserve"> SEQ Figure \* ARABIC </w:instrText>
      </w:r>
      <w:r w:rsidRPr="009556FE">
        <w:rPr>
          <w:i/>
        </w:rPr>
        <w:fldChar w:fldCharType="separate"/>
      </w:r>
      <w:r>
        <w:rPr>
          <w:noProof/>
        </w:rPr>
        <w:t>1</w:t>
      </w:r>
      <w:r w:rsidRPr="009556FE">
        <w:rPr>
          <w:i/>
        </w:rPr>
        <w:fldChar w:fldCharType="end"/>
      </w:r>
      <w:r w:rsidRPr="009556FE">
        <w:t>: Broker Fail-Over</w:t>
      </w:r>
    </w:p>
    <w:p w14:paraId="087DD12A" w14:textId="77777777" w:rsidR="00444AF7" w:rsidRDefault="00444AF7" w:rsidP="00444AF7">
      <w:pPr>
        <w:pStyle w:val="Heading4"/>
      </w:pPr>
      <w:r>
        <w:t>Influence of Geo-Redundancy</w:t>
      </w:r>
    </w:p>
    <w:p w14:paraId="5DCDF480" w14:textId="77777777" w:rsidR="00444AF7" w:rsidRDefault="00444AF7" w:rsidP="00444AF7">
      <w:r>
        <w:tab/>
        <w:t xml:space="preserve">Cloud Service Providers (CSP) allow fault tolerance across multiple physical regions, so that entire data centers can fail without impacting applications uptime (see Figure 2). The scheme starts with deploying the service stack into two or more locations like Seattle and New York. Next, data store replication enables the sites to be kept in sync. Finally, the user can </w:t>
      </w:r>
      <w:r>
        <w:lastRenderedPageBreak/>
        <w:t xml:space="preserve">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w:t>
      </w:r>
      <w:proofErr w:type="gramStart"/>
      <w:r>
        <w:t>similar to</w:t>
      </w:r>
      <w:proofErr w:type="gramEnd"/>
      <w:r>
        <w:t xml:space="preserve"> the proposed Fail-Over Group solution.</w:t>
      </w:r>
    </w:p>
    <w:p w14:paraId="4129ADD6" w14:textId="77777777" w:rsidR="00444AF7" w:rsidRDefault="00444AF7" w:rsidP="00444AF7">
      <w:pPr>
        <w:keepNext/>
        <w:jc w:val="center"/>
      </w:pPr>
      <w:r>
        <w:rPr>
          <w:noProof/>
        </w:rPr>
        <w:drawing>
          <wp:inline distT="0" distB="0" distL="0" distR="0" wp14:anchorId="1CBCEEA6" wp14:editId="171C1ADE">
            <wp:extent cx="3774976" cy="3009900"/>
            <wp:effectExtent l="0" t="0" r="0" b="0"/>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18"/>
                    <a:stretch>
                      <a:fillRect/>
                    </a:stretch>
                  </pic:blipFill>
                  <pic:spPr>
                    <a:xfrm>
                      <a:off x="0" y="0"/>
                      <a:ext cx="3857164" cy="3075431"/>
                    </a:xfrm>
                    <a:prstGeom prst="rect">
                      <a:avLst/>
                    </a:prstGeom>
                  </pic:spPr>
                </pic:pic>
              </a:graphicData>
            </a:graphic>
          </wp:inline>
        </w:drawing>
      </w:r>
    </w:p>
    <w:p w14:paraId="76FED4B0" w14:textId="77777777" w:rsidR="00444AF7" w:rsidRDefault="00444AF7" w:rsidP="00444AF7">
      <w:pPr>
        <w:pStyle w:val="Caption"/>
        <w:rPr>
          <w:i/>
        </w:rPr>
      </w:pPr>
      <w:r w:rsidRPr="00B71817">
        <w:t xml:space="preserve">Figure </w:t>
      </w:r>
      <w:r w:rsidRPr="00B71817">
        <w:rPr>
          <w:i/>
        </w:rPr>
        <w:fldChar w:fldCharType="begin"/>
      </w:r>
      <w:r w:rsidRPr="00B71817">
        <w:instrText xml:space="preserve"> SEQ Figure \* ARABIC </w:instrText>
      </w:r>
      <w:r w:rsidRPr="00B71817">
        <w:rPr>
          <w:i/>
        </w:rPr>
        <w:fldChar w:fldCharType="separate"/>
      </w:r>
      <w:r>
        <w:rPr>
          <w:noProof/>
        </w:rPr>
        <w:t>2</w:t>
      </w:r>
      <w:r w:rsidRPr="00B71817">
        <w:rPr>
          <w:i/>
        </w:rPr>
        <w:fldChar w:fldCharType="end"/>
      </w:r>
      <w:r w:rsidRPr="00B71817">
        <w:t>: Multi-Region Deployment</w:t>
      </w:r>
    </w:p>
    <w:p w14:paraId="29325DFF" w14:textId="77777777" w:rsidR="00444AF7" w:rsidRDefault="00444AF7" w:rsidP="00444AF7">
      <w:pPr>
        <w:pStyle w:val="Heading4"/>
      </w:pPr>
      <w:r>
        <w:t>Influence of Consensus</w:t>
      </w:r>
    </w:p>
    <w:p w14:paraId="0C4CD56F" w14:textId="77777777" w:rsidR="00444AF7" w:rsidRDefault="00444AF7" w:rsidP="00444AF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take place to gain consensus. This elegant protocol can efficiently reconcile a single systems image, provided none of the nodes are malicious. If malicious or erroneous nodes exist, 3f +1 cross-validations need to occur</w:t>
      </w:r>
      <w:sdt>
        <w:sdtPr>
          <w:id w:val="-1002354407"/>
          <w:citation/>
        </w:sdtPr>
        <w:sdtContent>
          <w:r>
            <w:fldChar w:fldCharType="begin"/>
          </w:r>
          <w:r>
            <w:instrText xml:space="preserve"> CITATION Zha14 \l 1033 </w:instrText>
          </w:r>
          <w:r>
            <w:fldChar w:fldCharType="separate"/>
          </w:r>
          <w:r>
            <w:rPr>
              <w:noProof/>
            </w:rPr>
            <w:t xml:space="preserve"> (Zhao, 2014)</w:t>
          </w:r>
          <w:r>
            <w:fldChar w:fldCharType="end"/>
          </w:r>
        </w:sdtContent>
      </w:sdt>
      <w:r>
        <w:t>.</w:t>
      </w:r>
    </w:p>
    <w:p w14:paraId="7AA4B5F9" w14:textId="77777777" w:rsidR="00444AF7" w:rsidRDefault="00444AF7" w:rsidP="00444AF7">
      <w:pPr>
        <w:keepNext/>
        <w:jc w:val="center"/>
      </w:pPr>
      <w:r>
        <w:rPr>
          <w:noProof/>
        </w:rPr>
        <w:lastRenderedPageBreak/>
        <w:drawing>
          <wp:inline distT="0" distB="0" distL="0" distR="0" wp14:anchorId="2C3F71D8" wp14:editId="18FF31FB">
            <wp:extent cx="4137902" cy="2443397"/>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stretch>
                      <a:fillRect/>
                    </a:stretch>
                  </pic:blipFill>
                  <pic:spPr>
                    <a:xfrm>
                      <a:off x="0" y="0"/>
                      <a:ext cx="4191080" cy="2474798"/>
                    </a:xfrm>
                    <a:prstGeom prst="rect">
                      <a:avLst/>
                    </a:prstGeom>
                  </pic:spPr>
                </pic:pic>
              </a:graphicData>
            </a:graphic>
          </wp:inline>
        </w:drawing>
      </w:r>
    </w:p>
    <w:p w14:paraId="1BE60992" w14:textId="77777777" w:rsidR="00444AF7" w:rsidRPr="00362336" w:rsidRDefault="00444AF7" w:rsidP="00444AF7">
      <w:pPr>
        <w:pStyle w:val="Caption"/>
        <w:rPr>
          <w:i/>
        </w:rPr>
      </w:pPr>
      <w:r w:rsidRPr="00B71817">
        <w:t xml:space="preserve">Figure </w:t>
      </w:r>
      <w:r w:rsidRPr="00B71817">
        <w:rPr>
          <w:i/>
        </w:rPr>
        <w:fldChar w:fldCharType="begin"/>
      </w:r>
      <w:r w:rsidRPr="00B71817">
        <w:instrText xml:space="preserve"> SEQ Figure \* ARABIC </w:instrText>
      </w:r>
      <w:r w:rsidRPr="00B71817">
        <w:rPr>
          <w:i/>
        </w:rPr>
        <w:fldChar w:fldCharType="separate"/>
      </w:r>
      <w:r>
        <w:rPr>
          <w:noProof/>
        </w:rPr>
        <w:t>3</w:t>
      </w:r>
      <w:r w:rsidRPr="00B71817">
        <w:rPr>
          <w:i/>
        </w:rPr>
        <w:fldChar w:fldCharType="end"/>
      </w:r>
      <w:r w:rsidRPr="00B71817">
        <w:t xml:space="preserve">: </w:t>
      </w:r>
      <w:proofErr w:type="spellStart"/>
      <w:r w:rsidRPr="00B71817">
        <w:t>Paxos</w:t>
      </w:r>
      <w:proofErr w:type="spellEnd"/>
      <w:r w:rsidRPr="00B71817">
        <w:t xml:space="preserve"> Con</w:t>
      </w:r>
      <w:r>
        <w:t>s</w:t>
      </w:r>
      <w:r w:rsidRPr="00B71817">
        <w:t>ensus</w:t>
      </w:r>
      <w:sdt>
        <w:sdtPr>
          <w:rPr>
            <w:i/>
          </w:rPr>
          <w:id w:val="451911085"/>
          <w:citation/>
        </w:sdtPr>
        <w:sdtContent>
          <w:r w:rsidRPr="00B71817">
            <w:rPr>
              <w:i/>
            </w:rPr>
            <w:fldChar w:fldCharType="begin"/>
          </w:r>
          <w:r w:rsidRPr="00B71817">
            <w:instrText xml:space="preserve">CITATION Zha14 \p 196 \l 1033 </w:instrText>
          </w:r>
          <w:r w:rsidRPr="00B71817">
            <w:rPr>
              <w:i/>
            </w:rPr>
            <w:fldChar w:fldCharType="separate"/>
          </w:r>
          <w:r>
            <w:rPr>
              <w:noProof/>
            </w:rPr>
            <w:t xml:space="preserve"> (Zhao, 2014, p. 196)</w:t>
          </w:r>
          <w:r w:rsidRPr="00B71817">
            <w:rPr>
              <w:i/>
            </w:rPr>
            <w:fldChar w:fldCharType="end"/>
          </w:r>
        </w:sdtContent>
      </w:sdt>
    </w:p>
    <w:p w14:paraId="6309E01B" w14:textId="77777777" w:rsidR="00444AF7" w:rsidRDefault="00444AF7" w:rsidP="00444AF7">
      <w:pPr>
        <w:pStyle w:val="Heading4"/>
      </w:pPr>
      <w:r>
        <w:t>Influence of Protocol</w:t>
      </w:r>
    </w:p>
    <w:p w14:paraId="0CE7633F" w14:textId="77777777" w:rsidR="00444AF7" w:rsidRDefault="00444AF7" w:rsidP="00444AF7">
      <w:r>
        <w:tab/>
        <w:t>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w:t>
      </w:r>
      <w:r>
        <w:t xml:space="preserve"> </w:t>
      </w:r>
      <w:r>
        <w:t>needs to receive confirmation from Bob and Charlie before returning success. Bob chooses to store the event in a durable command queue, wherea</w:t>
      </w:r>
      <w:r>
        <w:t xml:space="preserve">s </w:t>
      </w:r>
      <w:r>
        <w:t>Charlie executes it directly. In either scenario, the client can reliably infer that handoff has occurred.</w:t>
      </w:r>
    </w:p>
    <w:p w14:paraId="23D72FE5" w14:textId="77777777" w:rsidR="00444AF7" w:rsidRDefault="00444AF7" w:rsidP="00444AF7">
      <w:pPr>
        <w:jc w:val="center"/>
        <w:rPr>
          <w:b/>
        </w:rPr>
      </w:pPr>
      <w:r>
        <w:rPr>
          <w:noProof/>
        </w:rPr>
        <w:lastRenderedPageBreak/>
        <w:drawing>
          <wp:inline distT="0" distB="0" distL="0" distR="0" wp14:anchorId="112D1ABE" wp14:editId="0A67931D">
            <wp:extent cx="4657116" cy="2818151"/>
            <wp:effectExtent l="0" t="0" r="0" b="127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0"/>
                    <a:stretch>
                      <a:fillRect/>
                    </a:stretch>
                  </pic:blipFill>
                  <pic:spPr>
                    <a:xfrm>
                      <a:off x="0" y="0"/>
                      <a:ext cx="4686373" cy="2835855"/>
                    </a:xfrm>
                    <a:prstGeom prst="rect">
                      <a:avLst/>
                    </a:prstGeom>
                  </pic:spPr>
                </pic:pic>
              </a:graphicData>
            </a:graphic>
          </wp:inline>
        </w:drawing>
      </w:r>
    </w:p>
    <w:p w14:paraId="11552D06" w14:textId="77777777" w:rsidR="00444AF7" w:rsidRPr="00D56A2A" w:rsidRDefault="00444AF7" w:rsidP="00444AF7">
      <w:pPr>
        <w:pStyle w:val="Caption"/>
        <w:rPr>
          <w:b/>
          <w:i/>
        </w:rPr>
      </w:pPr>
      <w:r w:rsidRPr="00D56A2A">
        <w:t xml:space="preserve">Figure </w:t>
      </w:r>
      <w:r w:rsidRPr="00D56A2A">
        <w:rPr>
          <w:i/>
        </w:rPr>
        <w:fldChar w:fldCharType="begin"/>
      </w:r>
      <w:r w:rsidRPr="00D56A2A">
        <w:instrText xml:space="preserve"> SEQ Figure \* ARABIC </w:instrText>
      </w:r>
      <w:r w:rsidRPr="00D56A2A">
        <w:rPr>
          <w:i/>
        </w:rPr>
        <w:fldChar w:fldCharType="separate"/>
      </w:r>
      <w:r>
        <w:rPr>
          <w:noProof/>
        </w:rPr>
        <w:t>4</w:t>
      </w:r>
      <w:r w:rsidRPr="00D56A2A">
        <w:rPr>
          <w:i/>
        </w:rPr>
        <w:fldChar w:fldCharType="end"/>
      </w:r>
      <w:r w:rsidRPr="00D56A2A">
        <w:t>: Handoff Protocol</w:t>
      </w:r>
    </w:p>
    <w:p w14:paraId="0BAD07F0" w14:textId="480762D2" w:rsidR="00444AF7" w:rsidRDefault="00127DC0" w:rsidP="00444AF7">
      <w:pPr>
        <w:pStyle w:val="Heading3"/>
      </w:pPr>
      <w:r>
        <w:t>Scheduling</w:t>
      </w:r>
      <w:r w:rsidR="00444AF7">
        <w:t>-specific design requirements</w:t>
      </w:r>
    </w:p>
    <w:p w14:paraId="7BFBC3E9" w14:textId="15BC7465" w:rsidR="00ED4699" w:rsidRDefault="00895ED0" w:rsidP="00444AF7">
      <w:r>
        <w:tab/>
      </w:r>
      <w:r w:rsidR="00127DC0">
        <w:t>The training process must also choose an asynchronous or synchronous scheduling architecture</w:t>
      </w:r>
      <w:sdt>
        <w:sdtPr>
          <w:id w:val="-1230686278"/>
          <w:citation/>
        </w:sdtPr>
        <w:sdtContent>
          <w:r w:rsidR="00127DC0">
            <w:fldChar w:fldCharType="begin"/>
          </w:r>
          <w:r w:rsidR="00127DC0">
            <w:instrText xml:space="preserve"> CITATION Lan20 \l 1033 </w:instrText>
          </w:r>
          <w:r w:rsidR="00127DC0">
            <w:fldChar w:fldCharType="separate"/>
          </w:r>
          <w:r w:rsidR="00127DC0">
            <w:rPr>
              <w:noProof/>
            </w:rPr>
            <w:t xml:space="preserve"> (Langer, He, Rahayu, &amp; Xue, 2020)</w:t>
          </w:r>
          <w:r w:rsidR="00127DC0">
            <w:fldChar w:fldCharType="end"/>
          </w:r>
        </w:sdtContent>
      </w:sdt>
      <w:r w:rsidR="00127DC0">
        <w:t xml:space="preserve">. Synchronous systems partition the training iteration (epoch) </w:t>
      </w:r>
      <w:r w:rsidR="00B7332F">
        <w:t xml:space="preserve">across the worker nodes and merge all responses before starting the next round. This approach has several advantages, such as simplicity </w:t>
      </w:r>
      <w:r w:rsidR="00ED4699">
        <w:t xml:space="preserve">regarding the </w:t>
      </w:r>
      <w:r w:rsidR="00B7332F">
        <w:t>design and maint</w:t>
      </w:r>
      <w:r w:rsidR="00ED4699">
        <w:t>enance</w:t>
      </w:r>
      <w:r w:rsidR="00B7332F">
        <w:t>.</w:t>
      </w:r>
      <w:r w:rsidR="00ED4699">
        <w:t xml:space="preserve"> However, as the total worker nodes increase, so do the idle cycles from waiting on the slowest tasks to complete.</w:t>
      </w:r>
    </w:p>
    <w:p w14:paraId="081643FA" w14:textId="53186E6A" w:rsidR="00444AF7" w:rsidRPr="00491CC0" w:rsidRDefault="00ED4699" w:rsidP="00AE5241">
      <w:r>
        <w:tab/>
        <w:t>Asynchronous systems aim to eliminate these idle cycles by starting the next training round prematurely. Since each worker node owns an isolated task, this technique is highly effective</w:t>
      </w:r>
      <w:r w:rsidR="00775523">
        <w:t>. However,</w:t>
      </w:r>
      <w:r>
        <w:t xml:space="preserve"> </w:t>
      </w:r>
      <w:r w:rsidR="00775523">
        <w:t>t</w:t>
      </w:r>
      <w:r>
        <w:t>he parameter server and orchestration processes must assume more complexity for this time-optimization. For instance,</w:t>
      </w:r>
      <w:r w:rsidR="00775523">
        <w:t xml:space="preserve"> what should the parameter server do when task outputs (gradients) are late or never arrive? Langer et al. (2020) propose a collection of boundary conditions for asynchronous architectures. For example, the parameter server system </w:t>
      </w:r>
      <w:r w:rsidR="00775523">
        <w:lastRenderedPageBreak/>
        <w:t>should disregard any gradient exceeding K-epochs latency or changing an individual parameter by X-threshold delta.</w:t>
      </w:r>
    </w:p>
    <w:p w14:paraId="593A93BA" w14:textId="77777777" w:rsidR="00444AF7" w:rsidRDefault="00444AF7" w:rsidP="00444AF7">
      <w:r>
        <w:t xml:space="preserve">     </w:t>
      </w:r>
      <w:r>
        <w:br w:type="page"/>
      </w:r>
    </w:p>
    <w:p w14:paraId="37423278" w14:textId="77777777" w:rsidR="00444AF7" w:rsidRDefault="00444AF7" w:rsidP="00444AF7">
      <w:pPr>
        <w:rPr>
          <w:i/>
          <w:iCs/>
        </w:rPr>
      </w:pPr>
      <w:r>
        <w:lastRenderedPageBreak/>
        <w:tab/>
      </w:r>
      <w:r>
        <w:rPr>
          <w:i/>
          <w:iCs/>
        </w:rPr>
        <w:t>Include a description of the problem and briefly describe the approaches.</w:t>
      </w:r>
    </w:p>
    <w:p w14:paraId="0196EEA7" w14:textId="77777777" w:rsidR="00444AF7" w:rsidRDefault="00444AF7" w:rsidP="00444AF7">
      <w:pPr>
        <w:pStyle w:val="Heading3"/>
      </w:pPr>
      <w:r>
        <w:t>Hardware acceleration</w:t>
      </w:r>
    </w:p>
    <w:p w14:paraId="164E33F8" w14:textId="77777777" w:rsidR="00444AF7" w:rsidRDefault="00444AF7" w:rsidP="00444AF7">
      <w:pPr>
        <w:pStyle w:val="Heading3"/>
      </w:pPr>
      <w:r>
        <w:t>Continuous Learning</w:t>
      </w:r>
    </w:p>
    <w:p w14:paraId="512C6685" w14:textId="77777777" w:rsidR="00444AF7" w:rsidRDefault="00444AF7" w:rsidP="00444AF7"/>
    <w:p w14:paraId="2F65CEDA" w14:textId="77777777" w:rsidR="00444AF7" w:rsidRDefault="00444AF7" w:rsidP="00444AF7">
      <w:pPr>
        <w:pStyle w:val="Heading3"/>
      </w:pPr>
      <w:r>
        <w:t>Optimization Patterns</w:t>
      </w:r>
    </w:p>
    <w:p w14:paraId="6FBD4AC6" w14:textId="77777777" w:rsidR="00444AF7" w:rsidRDefault="00444AF7" w:rsidP="00444AF7">
      <w:r>
        <w:br w:type="page"/>
      </w:r>
    </w:p>
    <w:p w14:paraId="25E1A707" w14:textId="77777777" w:rsidR="00AC1E80" w:rsidRDefault="00AC1E80" w:rsidP="00AC1E80">
      <w:pPr>
        <w:pStyle w:val="Heading2"/>
      </w:pPr>
      <w:r>
        <w:lastRenderedPageBreak/>
        <w:t>What is autoencoding</w:t>
      </w:r>
    </w:p>
    <w:p w14:paraId="5CD172A9" w14:textId="63B3C10B" w:rsidR="00AC1E80" w:rsidRDefault="00AC1E80" w:rsidP="00AC1E80">
      <w:r>
        <w:tab/>
      </w:r>
      <w:r w:rsidR="00CC76D3">
        <w:t>In its simpl</w:t>
      </w:r>
      <w:r w:rsidR="00D3235A">
        <w:t>e</w:t>
      </w:r>
      <w:r w:rsidR="00CC76D3">
        <w:t xml:space="preserve">st form, </w:t>
      </w:r>
      <w:r w:rsidR="00B81884">
        <w:t>“</w:t>
      </w:r>
      <w:r w:rsidR="00CC76D3">
        <w:t>an autoenco</w:t>
      </w:r>
      <w:r w:rsidR="00D3235A">
        <w:t>d</w:t>
      </w:r>
      <w:r w:rsidR="00CC76D3">
        <w:t>er learns the representation or code by trying to copy the input to the output by encoding the input’s distribution into a low-dimensional vector</w:t>
      </w:r>
      <w:sdt>
        <w:sdtPr>
          <w:id w:val="606310982"/>
          <w:citation/>
        </w:sdtPr>
        <w:sdtContent>
          <w:r w:rsidR="00CC76D3">
            <w:fldChar w:fldCharType="begin"/>
          </w:r>
          <w:r w:rsidR="00B81884">
            <w:instrText xml:space="preserve">CITATION Ati18 \p 78 \l 1033 </w:instrText>
          </w:r>
          <w:r w:rsidR="00CC76D3">
            <w:fldChar w:fldCharType="separate"/>
          </w:r>
          <w:r w:rsidR="00444AF7">
            <w:rPr>
              <w:noProof/>
            </w:rPr>
            <w:t xml:space="preserve"> (Atienza, 2018, p. 78)</w:t>
          </w:r>
          <w:r w:rsidR="00CC76D3">
            <w:fldChar w:fldCharType="end"/>
          </w:r>
        </w:sdtContent>
      </w:sdt>
      <w:r w:rsidR="00CC76D3">
        <w:t>.</w:t>
      </w:r>
      <w:r w:rsidR="00B81884">
        <w:t>”</w:t>
      </w:r>
      <w:r w:rsidR="00D00089">
        <w:t xml:space="preserve"> </w:t>
      </w:r>
      <w:r w:rsidR="00D3235A">
        <w:t xml:space="preserve">Figure 2 contains an </w:t>
      </w:r>
      <w:r w:rsidR="00C97BEA">
        <w:t xml:space="preserve">example architecture </w:t>
      </w:r>
      <w:r w:rsidR="00D3235A">
        <w:t>illustration</w:t>
      </w:r>
      <w:r w:rsidR="00C97BEA">
        <w:t xml:space="preserve"> with three features compress</w:t>
      </w:r>
      <w:r w:rsidR="00D3235A">
        <w:t>ed</w:t>
      </w:r>
      <w:r w:rsidR="00C97BEA">
        <w:t xml:space="preserve"> into one parameter before expanding into three new features. </w:t>
      </w:r>
      <w:r w:rsidR="00AF0E9B">
        <w:t>The precise connectivity graph depends on the specific situation. For instance, researchers can use this process for scenarios such as colorizing images, denoising, replicating artistic styles, and intrusion detection, among other</w:t>
      </w:r>
      <w:r w:rsidR="00D3235A">
        <w:t xml:space="preserve"> </w:t>
      </w:r>
      <w:r w:rsidR="00AF0E9B">
        <w:t>condi</w:t>
      </w:r>
      <w:r w:rsidR="00D3235A">
        <w:t xml:space="preserve">tions.  </w:t>
      </w:r>
    </w:p>
    <w:p w14:paraId="24B7EED8" w14:textId="2C343D3C" w:rsidR="00D00089" w:rsidRDefault="00D00089" w:rsidP="00D00089">
      <w:pPr>
        <w:pStyle w:val="Caption"/>
        <w:rPr>
          <w:i/>
          <w:iCs/>
        </w:rPr>
      </w:pPr>
      <w:r>
        <w:t xml:space="preserve">Figure </w:t>
      </w:r>
      <w:fldSimple w:instr=" SEQ Figure \* ARABIC ">
        <w:r>
          <w:rPr>
            <w:noProof/>
          </w:rPr>
          <w:t>2</w:t>
        </w:r>
      </w:fldSimple>
      <w:r>
        <w:t>: Autoencoding architecture</w:t>
      </w:r>
    </w:p>
    <w:p w14:paraId="5BA517A1" w14:textId="0F41E33C" w:rsidR="00D00089" w:rsidRDefault="00D00089" w:rsidP="00D66268">
      <w:pPr>
        <w:jc w:val="center"/>
        <w:rPr>
          <w:i/>
          <w:iCs/>
        </w:rPr>
      </w:pPr>
      <w:r w:rsidRPr="00D00089">
        <w:rPr>
          <w:i/>
          <w:iCs/>
        </w:rPr>
        <w:drawing>
          <wp:inline distT="0" distB="0" distL="0" distR="0" wp14:anchorId="51CC2C66" wp14:editId="45B36BF8">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1"/>
                    <a:stretch>
                      <a:fillRect/>
                    </a:stretch>
                  </pic:blipFill>
                  <pic:spPr>
                    <a:xfrm>
                      <a:off x="0" y="0"/>
                      <a:ext cx="3491033" cy="2633586"/>
                    </a:xfrm>
                    <a:prstGeom prst="rect">
                      <a:avLst/>
                    </a:prstGeom>
                  </pic:spPr>
                </pic:pic>
              </a:graphicData>
            </a:graphic>
          </wp:inline>
        </w:drawing>
      </w:r>
    </w:p>
    <w:p w14:paraId="6DB73BFA" w14:textId="07CE2B7F" w:rsidR="00D00FE3" w:rsidRDefault="00D00FE3" w:rsidP="00D00FE3">
      <w:pPr>
        <w:pStyle w:val="Heading3"/>
      </w:pPr>
      <w:r>
        <w:t>Example usages</w:t>
      </w:r>
    </w:p>
    <w:p w14:paraId="5E8DA762" w14:textId="75C4890E" w:rsidR="008C3B7B" w:rsidRPr="008C3B7B" w:rsidRDefault="008C3B7B" w:rsidP="00D00FE3">
      <w:pPr>
        <w:rPr>
          <w:i/>
          <w:iCs/>
        </w:rPr>
      </w:pPr>
      <w:r>
        <w:tab/>
      </w:r>
      <w:r>
        <w:rPr>
          <w:i/>
          <w:iCs/>
        </w:rPr>
        <w:t>Include a summary of the art stylizer paper</w:t>
      </w:r>
    </w:p>
    <w:p w14:paraId="4488A22A" w14:textId="4CB3DF9E" w:rsidR="008C3B7B" w:rsidRPr="008C3B7B" w:rsidRDefault="00FF057D" w:rsidP="008C3B7B">
      <w:pPr>
        <w:ind w:firstLine="720"/>
        <w:rPr>
          <w:i/>
          <w:iCs/>
        </w:rPr>
      </w:pPr>
      <w:r>
        <w:rPr>
          <w:i/>
          <w:iCs/>
        </w:rPr>
        <w:t xml:space="preserve">Include the summary of DACNN here from </w:t>
      </w:r>
      <w:r w:rsidR="008C3B7B">
        <w:rPr>
          <w:i/>
          <w:iCs/>
        </w:rPr>
        <w:t xml:space="preserve">the </w:t>
      </w:r>
      <w:r>
        <w:rPr>
          <w:i/>
          <w:iCs/>
        </w:rPr>
        <w:t>intrusion detection paper.</w:t>
      </w:r>
      <w:r w:rsidR="008C3B7B">
        <w:rPr>
          <w:i/>
          <w:iCs/>
        </w:rPr>
        <w:tab/>
        <w:t xml:space="preserve"> </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2"/>
      <w:r>
        <w:t xml:space="preserve">Natural </w:t>
      </w:r>
      <w:commentRangeEnd w:id="12"/>
      <w:r>
        <w:rPr>
          <w:rStyle w:val="CommentReference"/>
        </w:rPr>
        <w:commentReference w:id="12"/>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559F6E01" w:rsidR="00E74372" w:rsidRDefault="00E74372" w:rsidP="003F5191">
      <w:pPr>
        <w:ind w:firstLine="720"/>
      </w:pPr>
      <w:r>
        <w:lastRenderedPageBreak/>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444AF7">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5FBA5911" w14:textId="14F7002D" w:rsidR="00E74372" w:rsidRDefault="00E74372" w:rsidP="00E74372">
      <w:pPr>
        <w:pStyle w:val="Caption"/>
      </w:pPr>
      <w:r>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22"/>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1E9F6BA6" w14:textId="20936850" w:rsidR="00E74372" w:rsidRDefault="00E74372" w:rsidP="00F91A7F">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444AF7">
            <w:rPr>
              <w:noProof/>
            </w:rPr>
            <w:t xml:space="preserve"> </w:t>
          </w:r>
          <w:r w:rsidR="00444AF7">
            <w:rPr>
              <w:noProof/>
            </w:rPr>
            <w:lastRenderedPageBreak/>
            <w:t>(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3"/>
      <w:r>
        <w:t xml:space="preserve">see Table 1), </w:t>
      </w:r>
      <w:commentRangeEnd w:id="13"/>
      <w:r>
        <w:rPr>
          <w:rStyle w:val="CommentReference"/>
        </w:rPr>
        <w:commentReference w:id="13"/>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444AF7">
            <w:rPr>
              <w:noProof/>
            </w:rPr>
            <w:t xml:space="preserve"> (Fu, 2019)</w:t>
          </w:r>
          <w:r>
            <w:fldChar w:fldCharType="end"/>
          </w:r>
        </w:sdtContent>
      </w:sdt>
      <w:r>
        <w:t>. Researchers and engineers can add or remove these subsystems to optimize a specific use case.</w:t>
      </w:r>
    </w:p>
    <w:p w14:paraId="353A56F5" w14:textId="26478DF0" w:rsidR="00E74372" w:rsidRDefault="00E74372" w:rsidP="00E74372">
      <w:pPr>
        <w:pStyle w:val="Caption"/>
      </w:pPr>
      <w:r>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2BC4DCF4"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3"/>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lastRenderedPageBreak/>
        <w:t>Feature Extraction Process</w:t>
      </w:r>
    </w:p>
    <w:p w14:paraId="0C464AAC" w14:textId="34B49E2A"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444AF7">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252853C5" w:rsidR="00E74372" w:rsidRDefault="00E74372" w:rsidP="00E74372">
      <w:r>
        <w:tab/>
      </w:r>
      <w:commentRangeStart w:id="14"/>
      <w:r>
        <w:t xml:space="preserve">NPAC </w:t>
      </w:r>
      <w:commentRangeEnd w:id="14"/>
      <w:r>
        <w:rPr>
          <w:rStyle w:val="CommentReference"/>
        </w:rPr>
        <w:commentReference w:id="14"/>
      </w:r>
      <w:r>
        <w:t>has 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17226D9B"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444AF7">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w:t>
      </w:r>
      <w:r>
        <w:lastRenderedPageBreak/>
        <w:t xml:space="preserve">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4"/>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lastRenderedPageBreak/>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0553EA51"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444AF7">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206D740D" w:rsidR="00B26D20" w:rsidRPr="00A524F4" w:rsidRDefault="00B26D20" w:rsidP="00B26D20">
      <w:pPr>
        <w:ind w:firstLine="360"/>
      </w:pPr>
      <w:r>
        <w:lastRenderedPageBreak/>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444AF7">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444AF7">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3F97B496" w14:textId="77777777" w:rsidR="00171728" w:rsidRDefault="00171728" w:rsidP="00171728">
      <w:pPr>
        <w:pStyle w:val="Heading2"/>
      </w:pPr>
      <w:r>
        <w:lastRenderedPageBreak/>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792A7159" w:rsidR="00171728" w:rsidRDefault="00171728" w:rsidP="00171728">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444AF7">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7EE0C175" w:rsidR="00171728" w:rsidRDefault="00171728" w:rsidP="00171728">
      <w:pPr>
        <w:pStyle w:val="Caption"/>
      </w:pPr>
      <w:r>
        <w:lastRenderedPageBreak/>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444AF7">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6"/>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0174EA94"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444AF7">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7"/>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07EE822C" w:rsidR="00171728" w:rsidRDefault="00171728" w:rsidP="00171728">
      <w:r>
        <w:lastRenderedPageBreak/>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444AF7">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5"/>
      <w:r>
        <w:t>driving</w:t>
      </w:r>
      <w:commentRangeEnd w:id="15"/>
      <w:r w:rsidR="009C0D21">
        <w:rPr>
          <w:rStyle w:val="CommentReference"/>
          <w:b w:val="0"/>
        </w:rPr>
        <w:commentReference w:id="15"/>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p>
    <w:p w14:paraId="3A7CC702" w14:textId="462F0AB8" w:rsidR="00CD0A86" w:rsidRDefault="00CD0A86" w:rsidP="009C0D21">
      <w:pPr>
        <w:pStyle w:val="Heading3"/>
      </w:pPr>
      <w:r>
        <w:t xml:space="preserve">Data collection </w:t>
      </w:r>
      <w:commentRangeStart w:id="16"/>
      <w:r>
        <w:t>process</w:t>
      </w:r>
      <w:commentRangeEnd w:id="16"/>
      <w:r>
        <w:rPr>
          <w:rStyle w:val="CommentReference"/>
          <w:b w:val="0"/>
          <w:i w:val="0"/>
          <w:iCs w:val="0"/>
        </w:rPr>
        <w:commentReference w:id="16"/>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33"/>
                    <a:stretch>
                      <a:fillRect/>
                    </a:stretch>
                  </pic:blipFill>
                  <pic:spPr>
                    <a:xfrm>
                      <a:off x="0" y="0"/>
                      <a:ext cx="5621068" cy="2443602"/>
                    </a:xfrm>
                    <a:prstGeom prst="rect">
                      <a:avLst/>
                    </a:prstGeom>
                  </pic:spPr>
                </pic:pic>
              </a:graphicData>
            </a:graphic>
          </wp:inline>
        </w:drawing>
      </w:r>
    </w:p>
    <w:p w14:paraId="353DF058" w14:textId="18EE6BB5"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444AF7">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34"/>
                    <a:stretch>
                      <a:fillRect/>
                    </a:stretch>
                  </pic:blipFill>
                  <pic:spPr>
                    <a:xfrm>
                      <a:off x="0" y="0"/>
                      <a:ext cx="5247995" cy="3101939"/>
                    </a:xfrm>
                    <a:prstGeom prst="rect">
                      <a:avLst/>
                    </a:prstGeom>
                  </pic:spPr>
                </pic:pic>
              </a:graphicData>
            </a:graphic>
          </wp:inline>
        </w:drawing>
      </w:r>
    </w:p>
    <w:p w14:paraId="15BB0D0A" w14:textId="7794EF7E" w:rsidR="00CD0A86" w:rsidRPr="00CD0A86" w:rsidRDefault="00CD0A86" w:rsidP="00F91A7F">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444AF7">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63AB9BBA" w14:textId="262026C9" w:rsidR="009C0D21" w:rsidRDefault="009C0D21" w:rsidP="009C0D21">
      <w:pPr>
        <w:pStyle w:val="Heading3"/>
      </w:pPr>
      <w:r>
        <w:t>Safety Control Systems</w:t>
      </w:r>
    </w:p>
    <w:p w14:paraId="574355B6" w14:textId="1E9329AD"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444AF7">
            <w:rPr>
              <w:noProof/>
            </w:rPr>
            <w:t xml:space="preserve"> (CDC, 2016)</w:t>
          </w:r>
          <w:r>
            <w:fldChar w:fldCharType="end"/>
          </w:r>
        </w:sdtContent>
      </w:sdt>
      <w:r>
        <w:t>. These statistics are unacceptably high and require innovations that increase all participants’ safety on the road (see Figure 2).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lastRenderedPageBreak/>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5" r:lo="rId36" r:qs="rId37" r:cs="rId38"/>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tab/>
        <w:t xml:space="preserve">There are often long monotonous segments necessary to arrive at the destination during a road trip. This requirement forces the driver to expel significant amounts of concentration </w:t>
      </w:r>
      <w:r>
        <w:lastRenderedPageBreak/>
        <w:t>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0"/>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observations merges into a broader system-wide decision model that contains one or more I/O (Input/Output) controllers. Like other microsystem architectures, each subsystem’s </w:t>
      </w:r>
      <w:r>
        <w:lastRenderedPageBreak/>
        <w:t>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15DA0D1A"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444AF7">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7"/>
            <w:r w:rsidRPr="00E90EC1">
              <w:rPr>
                <w:b w:val="0"/>
                <w:bCs w:val="0"/>
              </w:rPr>
              <w:t>50</w:t>
            </w:r>
            <w:commentRangeEnd w:id="17"/>
            <w:r w:rsidR="00402661">
              <w:rPr>
                <w:rStyle w:val="CommentReference"/>
                <w:b w:val="0"/>
                <w:bCs w:val="0"/>
              </w:rPr>
              <w:commentReference w:id="17"/>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39574A5E" w:rsidR="00F21837" w:rsidRDefault="00F21837" w:rsidP="00F21837">
      <w:pPr>
        <w:ind w:firstLine="720"/>
      </w:pPr>
      <w:r>
        <w:t>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444AF7">
            <w:rPr>
              <w:noProof/>
            </w:rPr>
            <w:t xml:space="preserve"> (Jackson &amp; Rege, 2019)</w:t>
          </w:r>
          <w:r>
            <w:fldChar w:fldCharType="end"/>
          </w:r>
        </w:sdtContent>
      </w:sdt>
      <w:r>
        <w:t xml:space="preserve">. Next, the curated </w:t>
      </w:r>
      <w:r w:rsidR="00B17B8B">
        <w:t>cal</w:t>
      </w:r>
      <w:r>
        <w:t xml:space="preserve">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1"/>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5696711E"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444AF7">
            <w:rPr>
              <w:noProof/>
            </w:rPr>
            <w:t xml:space="preserve"> (Cohen, 2013)</w:t>
          </w:r>
          <w:r>
            <w:fldChar w:fldCharType="end"/>
          </w:r>
        </w:sdtContent>
      </w:sdt>
      <w:r>
        <w:t xml:space="preserve">. Completely modernizing these areas will require significant </w:t>
      </w:r>
      <w:r>
        <w:lastRenderedPageBreak/>
        <w:t>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6CC5C911" w14:textId="77777777" w:rsidR="00430C88" w:rsidRDefault="00430C88">
      <w:pPr>
        <w:rPr>
          <w:b/>
        </w:rPr>
      </w:pPr>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7302089D"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444AF7">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217ACD06"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444AF7">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444AF7">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2F96D2A7"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444AF7">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444AF7">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196E2A43"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444AF7">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444AF7">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3958196E"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444AF7">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8"/>
      <w:r>
        <w:t xml:space="preserve">Researchers </w:t>
      </w:r>
      <w:commentRangeEnd w:id="18"/>
      <w:r>
        <w:rPr>
          <w:rStyle w:val="CommentReference"/>
        </w:rPr>
        <w:commentReference w:id="18"/>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398234A8"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444AF7">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444AF7">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9"/>
      <w:r>
        <w:t>biases</w:t>
      </w:r>
      <w:commentRangeEnd w:id="19"/>
      <w:r w:rsidR="006D5FD0">
        <w:rPr>
          <w:rStyle w:val="CommentReference"/>
          <w:b w:val="0"/>
          <w:i w:val="0"/>
          <w:iCs w:val="0"/>
        </w:rPr>
        <w:commentReference w:id="19"/>
      </w:r>
    </w:p>
    <w:p w14:paraId="0D6278E1" w14:textId="670D36A3"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444AF7">
            <w:rPr>
              <w:strike/>
              <w:noProof/>
            </w:rPr>
            <w:t xml:space="preserve"> </w:t>
          </w:r>
          <w:r w:rsidR="00444AF7">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0F7328E9"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444AF7">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20"/>
      <w:r>
        <w:t>isolation</w:t>
      </w:r>
      <w:commentRangeEnd w:id="20"/>
      <w:r w:rsidR="00FF649A">
        <w:t xml:space="preserve"> (Owen, 2017; </w:t>
      </w:r>
      <w:proofErr w:type="spellStart"/>
      <w:r w:rsidR="00FF649A">
        <w:t>Adashi</w:t>
      </w:r>
      <w:proofErr w:type="spellEnd"/>
      <w:r w:rsidR="00FF649A">
        <w:t xml:space="preserve"> et al., 2018)</w:t>
      </w:r>
      <w:r w:rsidR="00313B0F">
        <w:rPr>
          <w:rStyle w:val="CommentReference"/>
        </w:rPr>
        <w:commentReference w:id="20"/>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21"/>
      <w:r>
        <w:t>neutral</w:t>
      </w:r>
      <w:commentRangeEnd w:id="21"/>
      <w:r w:rsidR="00FF649A">
        <w:rPr>
          <w:rStyle w:val="CommentReference"/>
        </w:rPr>
        <w:commentReference w:id="21"/>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2"/>
      <w:r>
        <w:t>considerations of A</w:t>
      </w:r>
      <w:commentRangeEnd w:id="22"/>
      <w:r>
        <w:t>.I.</w:t>
      </w:r>
      <w:r>
        <w:rPr>
          <w:rStyle w:val="CommentReference"/>
          <w:b w:val="0"/>
        </w:rPr>
        <w:commentReference w:id="22"/>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0FBDD508"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444AF7">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7C4F3CEF"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444AF7">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444AF7">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3EFEEEBB"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444AF7">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15866519"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444AF7">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0E07425B"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444AF7">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176B10A1" w14:textId="77777777" w:rsidR="00444AF7" w:rsidRDefault="00D424E9" w:rsidP="00444AF7">
              <w:pPr>
                <w:pStyle w:val="Bibliography"/>
                <w:ind w:left="720" w:hanging="720"/>
                <w:rPr>
                  <w:noProof/>
                </w:rPr>
              </w:pPr>
              <w:r>
                <w:fldChar w:fldCharType="begin"/>
              </w:r>
              <w:r>
                <w:instrText xml:space="preserve"> BIBLIOGRAPHY </w:instrText>
              </w:r>
              <w:r>
                <w:fldChar w:fldCharType="separate"/>
              </w:r>
              <w:r w:rsidR="00444AF7">
                <w:rPr>
                  <w:noProof/>
                </w:rPr>
                <w:t xml:space="preserve">Adashi, E., Walters, L., &amp; Menikoff, J. (2018). The Belmont Report at 40: Reckoning With Time. </w:t>
              </w:r>
              <w:r w:rsidR="00444AF7">
                <w:rPr>
                  <w:i/>
                  <w:iCs/>
                  <w:noProof/>
                </w:rPr>
                <w:t>American Journal of Public Health, 108</w:t>
              </w:r>
              <w:r w:rsidR="00444AF7">
                <w:rPr>
                  <w:noProof/>
                </w:rPr>
                <w:t>(10), 1345-1348. Retrieved from https://search-ebscohost-com.proxy1.ncu.edu/login.aspx?direct=true&amp;db=s3h&amp;AN=131743373&amp;site=eds-live</w:t>
              </w:r>
            </w:p>
            <w:p w14:paraId="0169BFEB" w14:textId="77777777" w:rsidR="00444AF7" w:rsidRDefault="00444AF7" w:rsidP="00444AF7">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50F43C2A" w14:textId="77777777" w:rsidR="00444AF7" w:rsidRDefault="00444AF7" w:rsidP="00444AF7">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44B4EE07" w14:textId="77777777" w:rsidR="00444AF7" w:rsidRDefault="00444AF7" w:rsidP="00444AF7">
              <w:pPr>
                <w:pStyle w:val="Bibliography"/>
                <w:ind w:left="720" w:hanging="720"/>
                <w:rPr>
                  <w:noProof/>
                </w:rPr>
              </w:pPr>
              <w:r>
                <w:rPr>
                  <w:noProof/>
                </w:rPr>
                <w:t xml:space="preserve">Asimov, I. (1942). </w:t>
              </w:r>
              <w:r>
                <w:rPr>
                  <w:i/>
                  <w:iCs/>
                  <w:noProof/>
                </w:rPr>
                <w:t>Runaround.</w:t>
              </w:r>
              <w:r>
                <w:rPr>
                  <w:noProof/>
                </w:rPr>
                <w:t xml:space="preserve"> </w:t>
              </w:r>
            </w:p>
            <w:p w14:paraId="6C1C4E85" w14:textId="77777777" w:rsidR="00444AF7" w:rsidRDefault="00444AF7" w:rsidP="00444AF7">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14FD2534" w14:textId="77777777" w:rsidR="00444AF7" w:rsidRDefault="00444AF7" w:rsidP="00444AF7">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4E88EA1F" w14:textId="77777777" w:rsidR="00444AF7" w:rsidRDefault="00444AF7" w:rsidP="00444AF7">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58A83DF" w14:textId="77777777" w:rsidR="00444AF7" w:rsidRDefault="00444AF7" w:rsidP="00444AF7">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5DF1EF55" w14:textId="77777777" w:rsidR="00444AF7" w:rsidRDefault="00444AF7" w:rsidP="00444AF7">
              <w:pPr>
                <w:pStyle w:val="Bibliography"/>
                <w:ind w:left="720" w:hanging="720"/>
                <w:rPr>
                  <w:noProof/>
                </w:rPr>
              </w:pPr>
              <w:r>
                <w:rPr>
                  <w:noProof/>
                </w:rPr>
                <w:lastRenderedPageBreak/>
                <w:t xml:space="preserve">Barua, H., &amp; Mondal, K. (2019). A Comprehensive Survey on Cloud Data Mining (CDM) Frameworks and Algorithms. </w:t>
              </w:r>
              <w:r>
                <w:rPr>
                  <w:i/>
                  <w:iCs/>
                  <w:noProof/>
                </w:rPr>
                <w:t>CM Computing Surveys. Sep2019, Vol. 52 Issue 5, p1-62. 62p</w:t>
              </w:r>
              <w:r>
                <w:rPr>
                  <w:noProof/>
                </w:rPr>
                <w:t>, 1-62.</w:t>
              </w:r>
            </w:p>
            <w:p w14:paraId="25776A52" w14:textId="77777777" w:rsidR="00444AF7" w:rsidRDefault="00444AF7" w:rsidP="00444AF7">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7136887A" w14:textId="77777777" w:rsidR="00444AF7" w:rsidRDefault="00444AF7" w:rsidP="00444AF7">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541EB578" w14:textId="77777777" w:rsidR="00444AF7" w:rsidRDefault="00444AF7" w:rsidP="00444AF7">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39248DE4" w14:textId="77777777" w:rsidR="00444AF7" w:rsidRDefault="00444AF7" w:rsidP="00444AF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A6440BD" w14:textId="77777777" w:rsidR="00444AF7" w:rsidRDefault="00444AF7" w:rsidP="00444AF7">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314757F" w14:textId="77777777" w:rsidR="00444AF7" w:rsidRDefault="00444AF7" w:rsidP="00444AF7">
              <w:pPr>
                <w:pStyle w:val="Bibliography"/>
                <w:ind w:left="720" w:hanging="720"/>
                <w:rPr>
                  <w:noProof/>
                </w:rPr>
              </w:pPr>
              <w:r>
                <w:rPr>
                  <w:noProof/>
                </w:rPr>
                <w:t xml:space="preserve">Burr, V. (2015). </w:t>
              </w:r>
              <w:r>
                <w:rPr>
                  <w:i/>
                  <w:iCs/>
                  <w:noProof/>
                </w:rPr>
                <w:t>Social Constructionism.</w:t>
              </w:r>
              <w:r>
                <w:rPr>
                  <w:noProof/>
                </w:rPr>
                <w:t xml:space="preserve"> Routledge.</w:t>
              </w:r>
            </w:p>
            <w:p w14:paraId="42EC2CA7" w14:textId="77777777" w:rsidR="00444AF7" w:rsidRDefault="00444AF7" w:rsidP="00444AF7">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7979E041" w14:textId="77777777" w:rsidR="00444AF7" w:rsidRDefault="00444AF7" w:rsidP="00444AF7">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39D096F" w14:textId="77777777" w:rsidR="00444AF7" w:rsidRDefault="00444AF7" w:rsidP="00444AF7">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4A7FCFD9" w14:textId="77777777" w:rsidR="00444AF7" w:rsidRDefault="00444AF7" w:rsidP="00444AF7">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2455A095" w14:textId="77777777" w:rsidR="00444AF7" w:rsidRDefault="00444AF7" w:rsidP="00444AF7">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03FE4B6D" w14:textId="77777777" w:rsidR="00444AF7" w:rsidRDefault="00444AF7" w:rsidP="00444AF7">
              <w:pPr>
                <w:pStyle w:val="Bibliography"/>
                <w:ind w:left="720" w:hanging="720"/>
                <w:rPr>
                  <w:noProof/>
                </w:rPr>
              </w:pPr>
              <w:r>
                <w:rPr>
                  <w:noProof/>
                </w:rPr>
                <w:t xml:space="preserve">Darwin, C. (1859). </w:t>
              </w:r>
              <w:r>
                <w:rPr>
                  <w:i/>
                  <w:iCs/>
                  <w:noProof/>
                </w:rPr>
                <w:t>On the origin of species.</w:t>
              </w:r>
              <w:r>
                <w:rPr>
                  <w:noProof/>
                </w:rPr>
                <w:t xml:space="preserve"> </w:t>
              </w:r>
            </w:p>
            <w:p w14:paraId="4DA0392A" w14:textId="77777777" w:rsidR="00444AF7" w:rsidRDefault="00444AF7" w:rsidP="00444AF7">
              <w:pPr>
                <w:pStyle w:val="Bibliography"/>
                <w:ind w:left="720" w:hanging="720"/>
                <w:rPr>
                  <w:noProof/>
                </w:rPr>
              </w:pPr>
              <w:r>
                <w:rPr>
                  <w:noProof/>
                </w:rPr>
                <w:t xml:space="preserve">Das, S. (2019). The future of fintech. </w:t>
              </w:r>
              <w:r>
                <w:rPr>
                  <w:i/>
                  <w:iCs/>
                  <w:noProof/>
                </w:rPr>
                <w:t>Financial Management 2019 Volume 48 pg., 48</w:t>
              </w:r>
              <w:r>
                <w:rPr>
                  <w:noProof/>
                </w:rPr>
                <w:t>(4), 981–1007. doi:10.1111/fima.12297</w:t>
              </w:r>
            </w:p>
            <w:p w14:paraId="16BDCC50" w14:textId="77777777" w:rsidR="00444AF7" w:rsidRDefault="00444AF7" w:rsidP="00444AF7">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0A53DA8E" w14:textId="77777777" w:rsidR="00444AF7" w:rsidRDefault="00444AF7" w:rsidP="00444AF7">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4DF4239F" w14:textId="77777777" w:rsidR="00444AF7" w:rsidRDefault="00444AF7" w:rsidP="00444AF7">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2A0760C8" w14:textId="77777777" w:rsidR="00444AF7" w:rsidRDefault="00444AF7" w:rsidP="00444AF7">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7818A036" w14:textId="77777777" w:rsidR="00444AF7" w:rsidRDefault="00444AF7" w:rsidP="00444AF7">
              <w:pPr>
                <w:pStyle w:val="Bibliography"/>
                <w:ind w:left="720" w:hanging="720"/>
                <w:rPr>
                  <w:noProof/>
                </w:rPr>
              </w:pPr>
              <w:r>
                <w:rPr>
                  <w:noProof/>
                </w:rPr>
                <w:lastRenderedPageBreak/>
                <w:t xml:space="preserve">Edureka. (2018, October 16). </w:t>
              </w:r>
              <w:r>
                <w:rPr>
                  <w:i/>
                  <w:iCs/>
                  <w:noProof/>
                </w:rPr>
                <w:t>Natural language processing in 10 minutes</w:t>
              </w:r>
              <w:r>
                <w:rPr>
                  <w:noProof/>
                </w:rPr>
                <w:t>. Retrieved from YouTube: https://www.youtube.com/watch?v=5ctbvkAMQO4</w:t>
              </w:r>
            </w:p>
            <w:p w14:paraId="63C7235D" w14:textId="77777777" w:rsidR="00444AF7" w:rsidRDefault="00444AF7" w:rsidP="00444AF7">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69A4886A" w14:textId="77777777" w:rsidR="00444AF7" w:rsidRDefault="00444AF7" w:rsidP="00444AF7">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68123E58" w14:textId="77777777" w:rsidR="00444AF7" w:rsidRDefault="00444AF7" w:rsidP="00444AF7">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1EEEAF21" w14:textId="77777777" w:rsidR="00444AF7" w:rsidRDefault="00444AF7" w:rsidP="00444AF7">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45C153D0" w14:textId="77777777" w:rsidR="00444AF7" w:rsidRDefault="00444AF7" w:rsidP="00444AF7">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24B92FB3" w14:textId="77777777" w:rsidR="00444AF7" w:rsidRDefault="00444AF7" w:rsidP="00444AF7">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6F67B766" w14:textId="77777777" w:rsidR="00444AF7" w:rsidRDefault="00444AF7" w:rsidP="00444AF7">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8F3A7EE" w14:textId="77777777" w:rsidR="00444AF7" w:rsidRDefault="00444AF7" w:rsidP="00444AF7">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367E5A9C" w14:textId="77777777" w:rsidR="00444AF7" w:rsidRDefault="00444AF7" w:rsidP="00444AF7">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2866E3F9" w14:textId="77777777" w:rsidR="00444AF7" w:rsidRDefault="00444AF7" w:rsidP="00444AF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0E447E02" w14:textId="77777777" w:rsidR="00444AF7" w:rsidRDefault="00444AF7" w:rsidP="00444AF7">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74A2CF31" w14:textId="77777777" w:rsidR="00444AF7" w:rsidRDefault="00444AF7" w:rsidP="00444AF7">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24F37B0C" w14:textId="77777777" w:rsidR="00444AF7" w:rsidRDefault="00444AF7" w:rsidP="00444AF7">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2BC432BC" w14:textId="77777777" w:rsidR="00444AF7" w:rsidRDefault="00444AF7" w:rsidP="00444AF7">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20DB12B1" w14:textId="77777777" w:rsidR="00444AF7" w:rsidRDefault="00444AF7" w:rsidP="00444AF7">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0F68D337" w14:textId="77777777" w:rsidR="00444AF7" w:rsidRDefault="00444AF7" w:rsidP="00444AF7">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37BA053" w14:textId="77777777" w:rsidR="00444AF7" w:rsidRDefault="00444AF7" w:rsidP="00444AF7">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78C26498" w14:textId="77777777" w:rsidR="00444AF7" w:rsidRDefault="00444AF7" w:rsidP="00444AF7">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549A1041" w14:textId="77777777" w:rsidR="00444AF7" w:rsidRDefault="00444AF7" w:rsidP="00444AF7">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56E8354" w14:textId="77777777" w:rsidR="00444AF7" w:rsidRDefault="00444AF7" w:rsidP="00444AF7">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6BB0EEB3" w14:textId="77777777" w:rsidR="00444AF7" w:rsidRDefault="00444AF7" w:rsidP="00444AF7">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7DC24A46" w14:textId="77777777" w:rsidR="00444AF7" w:rsidRDefault="00444AF7" w:rsidP="00444AF7">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21A86C5F" w14:textId="77777777" w:rsidR="00444AF7" w:rsidRDefault="00444AF7" w:rsidP="00444AF7">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552459D" w14:textId="77777777" w:rsidR="00444AF7" w:rsidRDefault="00444AF7" w:rsidP="00444AF7">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xml:space="preserve">. Retrieved from Microsoft </w:t>
              </w:r>
              <w:r>
                <w:rPr>
                  <w:noProof/>
                </w:rPr>
                <w:lastRenderedPageBreak/>
                <w:t>Innovation Stories: https://news.microsoft.com/innovation-stories/azure-quantum-majorana-topological-qubit/</w:t>
              </w:r>
            </w:p>
            <w:p w14:paraId="50456E5A" w14:textId="77777777" w:rsidR="00444AF7" w:rsidRDefault="00444AF7" w:rsidP="00444AF7">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12A75621" w14:textId="77777777" w:rsidR="00444AF7" w:rsidRDefault="00444AF7" w:rsidP="00444AF7">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89FE4E3" w14:textId="77777777" w:rsidR="00444AF7" w:rsidRDefault="00444AF7" w:rsidP="00444AF7">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91CBB71" w14:textId="77777777" w:rsidR="00444AF7" w:rsidRDefault="00444AF7" w:rsidP="00444AF7">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E4FDC3C" w14:textId="77777777" w:rsidR="00444AF7" w:rsidRDefault="00444AF7" w:rsidP="00444AF7">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8C098C7" w14:textId="77777777" w:rsidR="00444AF7" w:rsidRDefault="00444AF7" w:rsidP="00444AF7">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7FB1DFDC" w14:textId="77777777" w:rsidR="00444AF7" w:rsidRDefault="00444AF7" w:rsidP="00444AF7">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65E5E565" w14:textId="77777777" w:rsidR="00444AF7" w:rsidRDefault="00444AF7" w:rsidP="00444AF7">
              <w:pPr>
                <w:pStyle w:val="Bibliography"/>
                <w:ind w:left="720" w:hanging="720"/>
                <w:rPr>
                  <w:noProof/>
                </w:rPr>
              </w:pPr>
              <w:r>
                <w:rPr>
                  <w:noProof/>
                </w:rPr>
                <w:lastRenderedPageBreak/>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3F9E31E0" w14:textId="77777777" w:rsidR="00444AF7" w:rsidRDefault="00444AF7" w:rsidP="00444AF7">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2EC4494" w14:textId="77777777" w:rsidR="00444AF7" w:rsidRDefault="00444AF7" w:rsidP="00444AF7">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2D0FB251" w14:textId="77777777" w:rsidR="00444AF7" w:rsidRDefault="00444AF7" w:rsidP="00444AF7">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4E388B04" w14:textId="77777777" w:rsidR="00444AF7" w:rsidRDefault="00444AF7" w:rsidP="00444AF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A39FE21" w14:textId="77777777" w:rsidR="00444AF7" w:rsidRDefault="00444AF7" w:rsidP="00444AF7">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4DD7247C" w14:textId="77777777" w:rsidR="00444AF7" w:rsidRDefault="00444AF7" w:rsidP="00444AF7">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519F837C" w14:textId="77777777" w:rsidR="00444AF7" w:rsidRDefault="00444AF7" w:rsidP="00444AF7">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6F840F19" w14:textId="77777777" w:rsidR="00444AF7" w:rsidRDefault="00444AF7" w:rsidP="00444AF7">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844373B" w14:textId="77777777" w:rsidR="00444AF7" w:rsidRDefault="00444AF7" w:rsidP="00444AF7">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2C07A3BB" w14:textId="77777777" w:rsidR="00444AF7" w:rsidRDefault="00444AF7" w:rsidP="00444AF7">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C2119D8" w14:textId="77777777" w:rsidR="00444AF7" w:rsidRDefault="00444AF7" w:rsidP="00444AF7">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CE9564C" w14:textId="77777777" w:rsidR="00444AF7" w:rsidRDefault="00444AF7" w:rsidP="00444AF7">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7EA091D9" w14:textId="77777777" w:rsidR="00444AF7" w:rsidRDefault="00444AF7" w:rsidP="00444AF7">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10835C7" w14:textId="77777777" w:rsidR="00444AF7" w:rsidRDefault="00444AF7" w:rsidP="00444AF7">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63040E8C" w14:textId="77777777" w:rsidR="00444AF7" w:rsidRDefault="00444AF7" w:rsidP="00444AF7">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2DAF096C" w14:textId="77777777" w:rsidR="00444AF7" w:rsidRDefault="00444AF7" w:rsidP="00444AF7">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2F0931AD" w14:textId="77777777" w:rsidR="00444AF7" w:rsidRDefault="00444AF7" w:rsidP="00444AF7">
              <w:pPr>
                <w:pStyle w:val="Bibliography"/>
                <w:ind w:left="720" w:hanging="720"/>
                <w:rPr>
                  <w:noProof/>
                </w:rPr>
              </w:pPr>
              <w:r>
                <w:rPr>
                  <w:noProof/>
                </w:rPr>
                <w:lastRenderedPageBreak/>
                <w:t xml:space="preserve">Roberts, C. (2021). The Ethics of Research That May Disadvantage Others. </w:t>
              </w:r>
              <w:r>
                <w:rPr>
                  <w:i/>
                  <w:iCs/>
                  <w:noProof/>
                </w:rPr>
                <w:t>Ethics &amp; Human Research, 43</w:t>
              </w:r>
              <w:r>
                <w:rPr>
                  <w:noProof/>
                </w:rPr>
                <w:t>(1), 2-16. doi:10.1002/eahr.500074</w:t>
              </w:r>
            </w:p>
            <w:p w14:paraId="0EC39198" w14:textId="77777777" w:rsidR="00444AF7" w:rsidRDefault="00444AF7" w:rsidP="00444AF7">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7FB51C3A" w14:textId="77777777" w:rsidR="00444AF7" w:rsidRDefault="00444AF7" w:rsidP="00444AF7">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6208DD1F" w14:textId="77777777" w:rsidR="00444AF7" w:rsidRDefault="00444AF7" w:rsidP="00444AF7">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0917D870" w14:textId="77777777" w:rsidR="00444AF7" w:rsidRDefault="00444AF7" w:rsidP="00444AF7">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2D702EC" w14:textId="77777777" w:rsidR="00444AF7" w:rsidRDefault="00444AF7" w:rsidP="00444AF7">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D980774" w14:textId="77777777" w:rsidR="00444AF7" w:rsidRDefault="00444AF7" w:rsidP="00444AF7">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0C62C064" w14:textId="77777777" w:rsidR="00444AF7" w:rsidRDefault="00444AF7" w:rsidP="00444AF7">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437B683C" w14:textId="77777777" w:rsidR="00444AF7" w:rsidRDefault="00444AF7" w:rsidP="00444AF7">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705AB091" w14:textId="77777777" w:rsidR="00444AF7" w:rsidRDefault="00444AF7" w:rsidP="00444AF7">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6234A4A8" w14:textId="77777777" w:rsidR="00444AF7" w:rsidRDefault="00444AF7" w:rsidP="00444AF7">
              <w:pPr>
                <w:pStyle w:val="Bibliography"/>
                <w:ind w:left="720" w:hanging="720"/>
                <w:rPr>
                  <w:noProof/>
                </w:rPr>
              </w:pPr>
              <w:r>
                <w:rPr>
                  <w:noProof/>
                </w:rPr>
                <w:lastRenderedPageBreak/>
                <w:t xml:space="preserve">Thomas, R. (2019). The new era of NLP. </w:t>
              </w:r>
              <w:r>
                <w:rPr>
                  <w:i/>
                  <w:iCs/>
                  <w:noProof/>
                </w:rPr>
                <w:t>Scientific Computing with Python.</w:t>
              </w:r>
              <w:r>
                <w:rPr>
                  <w:noProof/>
                </w:rPr>
                <w:t xml:space="preserve"> Austin, Texas: SciPy. Retrieved from https://youtu.be/KChtdexd5Jo</w:t>
              </w:r>
            </w:p>
            <w:p w14:paraId="189DB626" w14:textId="77777777" w:rsidR="00444AF7" w:rsidRDefault="00444AF7" w:rsidP="00444AF7">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75617F9B" w14:textId="77777777" w:rsidR="00444AF7" w:rsidRDefault="00444AF7" w:rsidP="00444AF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869592A" w14:textId="77777777" w:rsidR="00444AF7" w:rsidRDefault="00444AF7" w:rsidP="00444AF7">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3C8E83D7" w14:textId="77777777" w:rsidR="00444AF7" w:rsidRDefault="00444AF7" w:rsidP="00444AF7">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426491F1" w14:textId="77777777" w:rsidR="00444AF7" w:rsidRDefault="00444AF7" w:rsidP="00444AF7">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273FA54A" w14:textId="77777777" w:rsidR="00444AF7" w:rsidRDefault="00444AF7" w:rsidP="00444AF7">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FB4E073" w14:textId="77777777" w:rsidR="00444AF7" w:rsidRDefault="00444AF7" w:rsidP="00444AF7">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69136A13" w14:textId="77777777" w:rsidR="00444AF7" w:rsidRDefault="00444AF7" w:rsidP="00444AF7">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28D953FD" w14:textId="77777777" w:rsidR="00444AF7" w:rsidRDefault="00444AF7" w:rsidP="00444AF7">
              <w:pPr>
                <w:pStyle w:val="Bibliography"/>
                <w:ind w:left="720" w:hanging="720"/>
                <w:rPr>
                  <w:noProof/>
                </w:rPr>
              </w:pPr>
              <w:r>
                <w:rPr>
                  <w:noProof/>
                </w:rPr>
                <w:lastRenderedPageBreak/>
                <w:t xml:space="preserve">Zhao, W. (2014). </w:t>
              </w:r>
              <w:r>
                <w:rPr>
                  <w:i/>
                  <w:iCs/>
                  <w:noProof/>
                </w:rPr>
                <w:t>Building Dependable Distributed Systems : Building Dependable Distributed Systems.</w:t>
              </w:r>
              <w:r>
                <w:rPr>
                  <w:noProof/>
                </w:rPr>
                <w:t xml:space="preserve"> John Wiley &amp; Sons, Incorporated.</w:t>
              </w:r>
            </w:p>
            <w:p w14:paraId="53917215" w14:textId="42B4A644" w:rsidR="00D424E9" w:rsidRDefault="00D424E9" w:rsidP="00444AF7">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4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8T23:45:00Z" w:initials="nn">
    <w:p w14:paraId="6AD0921B" w14:textId="77777777" w:rsidR="0043707B" w:rsidRDefault="0043707B" w:rsidP="0043707B">
      <w:pPr>
        <w:pStyle w:val="CommentText"/>
      </w:pPr>
      <w:r>
        <w:rPr>
          <w:rStyle w:val="CommentReference"/>
        </w:rPr>
        <w:annotationRef/>
      </w:r>
      <w:r>
        <w:t xml:space="preserve">The paper already explains microstructures…? Or should have </w:t>
      </w:r>
      <w:proofErr w:type="spellStart"/>
      <w:proofErr w:type="gramStart"/>
      <w:r>
        <w:t>hrmm</w:t>
      </w:r>
      <w:proofErr w:type="spellEnd"/>
      <w:r>
        <w:t>..</w:t>
      </w:r>
      <w:proofErr w:type="gramEnd"/>
    </w:p>
  </w:comment>
  <w:comment w:id="6"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7"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8" w:author="nate nate" w:date="2022-06-04T17:33:00Z" w:initials="nn">
    <w:p w14:paraId="556999B6" w14:textId="77777777" w:rsidR="00444AF7" w:rsidRDefault="00444AF7" w:rsidP="00444AF7">
      <w:pPr>
        <w:pStyle w:val="CommentText"/>
      </w:pPr>
      <w:r>
        <w:rPr>
          <w:rStyle w:val="CommentReference"/>
        </w:rPr>
        <w:annotationRef/>
      </w:r>
      <w:r>
        <w:t>Merge this into How does neural network training work</w:t>
      </w:r>
    </w:p>
  </w:comment>
  <w:comment w:id="9" w:author="nate nate" w:date="2022-05-28T23:21:00Z" w:initials="nn">
    <w:p w14:paraId="4F3AC524" w14:textId="77777777" w:rsidR="00444AF7" w:rsidRDefault="00444AF7" w:rsidP="00444AF7">
      <w:pPr>
        <w:pStyle w:val="CommentText"/>
      </w:pPr>
      <w:r>
        <w:rPr>
          <w:rStyle w:val="CommentReference"/>
        </w:rPr>
        <w:annotationRef/>
      </w:r>
      <w:r>
        <w:t>This isn’t a valid citation</w:t>
      </w:r>
    </w:p>
  </w:comment>
  <w:comment w:id="10" w:author="nate nate" w:date="2022-05-28T23:22:00Z" w:initials="nn">
    <w:p w14:paraId="1CA9DC35" w14:textId="77777777" w:rsidR="00444AF7" w:rsidRDefault="00444AF7" w:rsidP="00444AF7">
      <w:pPr>
        <w:pStyle w:val="CommentText"/>
      </w:pPr>
      <w:r>
        <w:rPr>
          <w:rStyle w:val="CommentReference"/>
        </w:rPr>
        <w:annotationRef/>
      </w:r>
      <w:r>
        <w:t>Add sequence diagram and another 2-senteneces</w:t>
      </w:r>
    </w:p>
  </w:comment>
  <w:comment w:id="11" w:author="nate nate" w:date="2022-06-04T17:19:00Z" w:initials="nn">
    <w:p w14:paraId="428379D4" w14:textId="77777777" w:rsidR="00444AF7" w:rsidRDefault="00444AF7" w:rsidP="00444AF7">
      <w:pPr>
        <w:pStyle w:val="CommentText"/>
      </w:pPr>
      <w:r>
        <w:rPr>
          <w:rStyle w:val="CommentReference"/>
        </w:rPr>
        <w:annotationRef/>
      </w:r>
      <w:r>
        <w:t>TIM8120-7</w:t>
      </w:r>
    </w:p>
  </w:comment>
  <w:comment w:id="12"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3" w:author="nate nate" w:date="2022-05-15T16:04:00Z" w:initials="nn">
    <w:p w14:paraId="56C368FD" w14:textId="501C7245" w:rsidR="00E74372" w:rsidRDefault="00E74372">
      <w:pPr>
        <w:pStyle w:val="CommentText"/>
      </w:pPr>
      <w:r>
        <w:rPr>
          <w:rStyle w:val="CommentReference"/>
        </w:rPr>
        <w:annotationRef/>
      </w:r>
      <w:r>
        <w:t>Which table is this?</w:t>
      </w:r>
    </w:p>
  </w:comment>
  <w:comment w:id="14"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5" w:author="nate nate" w:date="2022-05-15T22:05:00Z" w:initials="nn">
    <w:p w14:paraId="664BB513" w14:textId="34D8A43D" w:rsidR="009C0D21" w:rsidRDefault="009C0D21">
      <w:pPr>
        <w:pStyle w:val="CommentText"/>
      </w:pPr>
      <w:r>
        <w:rPr>
          <w:rStyle w:val="CommentReference"/>
        </w:rPr>
        <w:annotationRef/>
      </w:r>
      <w:r>
        <w:t>TIM8150-5</w:t>
      </w:r>
    </w:p>
  </w:comment>
  <w:comment w:id="16" w:author="nate nate" w:date="2022-05-15T22:41:00Z" w:initials="nn">
    <w:p w14:paraId="7799D1E0" w14:textId="2E20C712" w:rsidR="00CD0A86" w:rsidRDefault="00CD0A86">
      <w:pPr>
        <w:pStyle w:val="CommentText"/>
      </w:pPr>
      <w:r>
        <w:rPr>
          <w:rStyle w:val="CommentReference"/>
        </w:rPr>
        <w:annotationRef/>
      </w:r>
      <w:r>
        <w:t>TIM8150-8</w:t>
      </w:r>
    </w:p>
  </w:comment>
  <w:comment w:id="17"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8"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9"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20" w:author="nate nate" w:date="2022-05-28T14:42:00Z" w:initials="nn">
    <w:p w14:paraId="77C08903" w14:textId="63254EDB" w:rsidR="00313B0F" w:rsidRDefault="00313B0F">
      <w:pPr>
        <w:pStyle w:val="CommentText"/>
      </w:pPr>
      <w:r>
        <w:rPr>
          <w:rStyle w:val="CommentReference"/>
        </w:rPr>
        <w:annotationRef/>
      </w:r>
      <w:r>
        <w:t>Source?</w:t>
      </w:r>
    </w:p>
  </w:comment>
  <w:comment w:id="21"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 w:id="22"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6AD0921B" w15:done="0"/>
  <w15:commentEx w15:paraId="4CBA0B88" w15:done="0"/>
  <w15:commentEx w15:paraId="340DA856" w15:done="0"/>
  <w15:commentEx w15:paraId="556999B6" w15:done="0"/>
  <w15:commentEx w15:paraId="4F3AC524" w15:done="0"/>
  <w15:commentEx w15:paraId="1CA9DC35" w15:done="0"/>
  <w15:commentEx w15:paraId="428379D4"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3285" w16cex:dateUtc="2022-05-29T03:45: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6AD0921B" w16cid:durableId="263D3285"/>
  <w16cid:commentId w16cid:paraId="4CBA0B88" w16cid:durableId="263D554D"/>
  <w16cid:commentId w16cid:paraId="340DA856" w16cid:durableId="263D2CEE"/>
  <w16cid:commentId w16cid:paraId="556999B6" w16cid:durableId="264615DA"/>
  <w16cid:commentId w16cid:paraId="4F3AC524" w16cid:durableId="263D2D07"/>
  <w16cid:commentId w16cid:paraId="1CA9DC35" w16cid:durableId="263D2D1D"/>
  <w16cid:commentId w16cid:paraId="428379D4" w16cid:durableId="26461298"/>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202DF" w14:textId="77777777" w:rsidR="000D0571" w:rsidRDefault="000D0571" w:rsidP="0082223F">
      <w:pPr>
        <w:spacing w:line="240" w:lineRule="auto"/>
      </w:pPr>
      <w:r>
        <w:separator/>
      </w:r>
    </w:p>
  </w:endnote>
  <w:endnote w:type="continuationSeparator" w:id="0">
    <w:p w14:paraId="4E169441" w14:textId="77777777" w:rsidR="000D0571" w:rsidRDefault="000D057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C56AD" w14:textId="77777777" w:rsidR="000D0571" w:rsidRDefault="000D0571" w:rsidP="0082223F">
      <w:pPr>
        <w:spacing w:line="240" w:lineRule="auto"/>
      </w:pPr>
      <w:r>
        <w:separator/>
      </w:r>
    </w:p>
  </w:footnote>
  <w:footnote w:type="continuationSeparator" w:id="0">
    <w:p w14:paraId="5F11F14E" w14:textId="77777777" w:rsidR="000D0571" w:rsidRDefault="000D057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D0571"/>
    <w:rsid w:val="000E4A3C"/>
    <w:rsid w:val="000E7D27"/>
    <w:rsid w:val="000F3311"/>
    <w:rsid w:val="001167E6"/>
    <w:rsid w:val="00127DC0"/>
    <w:rsid w:val="00171728"/>
    <w:rsid w:val="00183597"/>
    <w:rsid w:val="001948FA"/>
    <w:rsid w:val="0019533C"/>
    <w:rsid w:val="001B27C4"/>
    <w:rsid w:val="001B4DD7"/>
    <w:rsid w:val="001B7106"/>
    <w:rsid w:val="001D32FD"/>
    <w:rsid w:val="001E2611"/>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2336"/>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0C88"/>
    <w:rsid w:val="00433A82"/>
    <w:rsid w:val="0043707B"/>
    <w:rsid w:val="00444AF7"/>
    <w:rsid w:val="00462A3C"/>
    <w:rsid w:val="00480ECA"/>
    <w:rsid w:val="00491CC0"/>
    <w:rsid w:val="004A5733"/>
    <w:rsid w:val="004A784B"/>
    <w:rsid w:val="004A7B81"/>
    <w:rsid w:val="004F456A"/>
    <w:rsid w:val="004F51DA"/>
    <w:rsid w:val="005021D6"/>
    <w:rsid w:val="00515B13"/>
    <w:rsid w:val="00535347"/>
    <w:rsid w:val="00542FD3"/>
    <w:rsid w:val="00551201"/>
    <w:rsid w:val="00552ACF"/>
    <w:rsid w:val="00557E91"/>
    <w:rsid w:val="00563CA0"/>
    <w:rsid w:val="0056459B"/>
    <w:rsid w:val="005721D2"/>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06460"/>
    <w:rsid w:val="00707B67"/>
    <w:rsid w:val="00720E89"/>
    <w:rsid w:val="0073677D"/>
    <w:rsid w:val="0076216E"/>
    <w:rsid w:val="00775523"/>
    <w:rsid w:val="007837E1"/>
    <w:rsid w:val="007A4361"/>
    <w:rsid w:val="007A461B"/>
    <w:rsid w:val="007C3BFA"/>
    <w:rsid w:val="0082223F"/>
    <w:rsid w:val="00846F09"/>
    <w:rsid w:val="00852A87"/>
    <w:rsid w:val="008725BD"/>
    <w:rsid w:val="00877007"/>
    <w:rsid w:val="008948D3"/>
    <w:rsid w:val="00895ED0"/>
    <w:rsid w:val="008B5129"/>
    <w:rsid w:val="008C3B7B"/>
    <w:rsid w:val="008C6F3F"/>
    <w:rsid w:val="009043BE"/>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C1E80"/>
    <w:rsid w:val="00AD1525"/>
    <w:rsid w:val="00AE5241"/>
    <w:rsid w:val="00AE5874"/>
    <w:rsid w:val="00AF0E9B"/>
    <w:rsid w:val="00B13ADF"/>
    <w:rsid w:val="00B17B8B"/>
    <w:rsid w:val="00B212DB"/>
    <w:rsid w:val="00B22C9F"/>
    <w:rsid w:val="00B26D20"/>
    <w:rsid w:val="00B357EC"/>
    <w:rsid w:val="00B4421D"/>
    <w:rsid w:val="00B6363F"/>
    <w:rsid w:val="00B63BD9"/>
    <w:rsid w:val="00B67139"/>
    <w:rsid w:val="00B7332F"/>
    <w:rsid w:val="00B76708"/>
    <w:rsid w:val="00B81884"/>
    <w:rsid w:val="00B83595"/>
    <w:rsid w:val="00B83C55"/>
    <w:rsid w:val="00BA57DA"/>
    <w:rsid w:val="00BA69A7"/>
    <w:rsid w:val="00BD5A6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97BEA"/>
    <w:rsid w:val="00CB25E9"/>
    <w:rsid w:val="00CC76D3"/>
    <w:rsid w:val="00CD0A86"/>
    <w:rsid w:val="00CD4D9C"/>
    <w:rsid w:val="00CD5F3A"/>
    <w:rsid w:val="00CE531E"/>
    <w:rsid w:val="00CE57E1"/>
    <w:rsid w:val="00CF5AFF"/>
    <w:rsid w:val="00D00089"/>
    <w:rsid w:val="00D00FE3"/>
    <w:rsid w:val="00D0165E"/>
    <w:rsid w:val="00D07C0D"/>
    <w:rsid w:val="00D2201C"/>
    <w:rsid w:val="00D2646A"/>
    <w:rsid w:val="00D3235A"/>
    <w:rsid w:val="00D424E9"/>
    <w:rsid w:val="00D529A2"/>
    <w:rsid w:val="00D6613C"/>
    <w:rsid w:val="00D66268"/>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D4699"/>
    <w:rsid w:val="00EE1418"/>
    <w:rsid w:val="00F016F5"/>
    <w:rsid w:val="00F13137"/>
    <w:rsid w:val="00F21837"/>
    <w:rsid w:val="00F45AEA"/>
    <w:rsid w:val="00F52774"/>
    <w:rsid w:val="00F55988"/>
    <w:rsid w:val="00F60808"/>
    <w:rsid w:val="00F70C8B"/>
    <w:rsid w:val="00F910B5"/>
    <w:rsid w:val="00F91A7F"/>
    <w:rsid w:val="00FB2FBD"/>
    <w:rsid w:val="00FB686E"/>
    <w:rsid w:val="00FC042A"/>
    <w:rsid w:val="00FD51B5"/>
    <w:rsid w:val="00FE5B9F"/>
    <w:rsid w:val="00FF057D"/>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 w:type="table" w:styleId="GridTable1Light">
    <w:name w:val="Grid Table 1 Light"/>
    <w:basedOn w:val="TableNormal"/>
    <w:uiPriority w:val="46"/>
    <w:rsid w:val="0053534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734">
      <w:bodyDiv w:val="1"/>
      <w:marLeft w:val="0"/>
      <w:marRight w:val="0"/>
      <w:marTop w:val="0"/>
      <w:marBottom w:val="0"/>
      <w:divBdr>
        <w:top w:val="none" w:sz="0" w:space="0" w:color="auto"/>
        <w:left w:val="none" w:sz="0" w:space="0" w:color="auto"/>
        <w:bottom w:val="none" w:sz="0" w:space="0" w:color="auto"/>
        <w:right w:val="none" w:sz="0" w:space="0" w:color="auto"/>
      </w:divBdr>
    </w:div>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1662559">
      <w:bodyDiv w:val="1"/>
      <w:marLeft w:val="0"/>
      <w:marRight w:val="0"/>
      <w:marTop w:val="0"/>
      <w:marBottom w:val="0"/>
      <w:divBdr>
        <w:top w:val="none" w:sz="0" w:space="0" w:color="auto"/>
        <w:left w:val="none" w:sz="0" w:space="0" w:color="auto"/>
        <w:bottom w:val="none" w:sz="0" w:space="0" w:color="auto"/>
        <w:right w:val="none" w:sz="0" w:space="0" w:color="auto"/>
      </w:divBdr>
    </w:div>
    <w:div w:id="33501489">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0933676">
      <w:bodyDiv w:val="1"/>
      <w:marLeft w:val="0"/>
      <w:marRight w:val="0"/>
      <w:marTop w:val="0"/>
      <w:marBottom w:val="0"/>
      <w:divBdr>
        <w:top w:val="none" w:sz="0" w:space="0" w:color="auto"/>
        <w:left w:val="none" w:sz="0" w:space="0" w:color="auto"/>
        <w:bottom w:val="none" w:sz="0" w:space="0" w:color="auto"/>
        <w:right w:val="none" w:sz="0" w:space="0" w:color="auto"/>
      </w:divBdr>
    </w:div>
    <w:div w:id="54013020">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460051">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6416890">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3187267">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8281836">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98455837">
      <w:bodyDiv w:val="1"/>
      <w:marLeft w:val="0"/>
      <w:marRight w:val="0"/>
      <w:marTop w:val="0"/>
      <w:marBottom w:val="0"/>
      <w:divBdr>
        <w:top w:val="none" w:sz="0" w:space="0" w:color="auto"/>
        <w:left w:val="none" w:sz="0" w:space="0" w:color="auto"/>
        <w:bottom w:val="none" w:sz="0" w:space="0" w:color="auto"/>
        <w:right w:val="none" w:sz="0" w:space="0" w:color="auto"/>
      </w:divBdr>
    </w:div>
    <w:div w:id="101456094">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0893542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094451">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5392258">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3834799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018119">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1093390">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87767402">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4829111">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798609">
      <w:bodyDiv w:val="1"/>
      <w:marLeft w:val="0"/>
      <w:marRight w:val="0"/>
      <w:marTop w:val="0"/>
      <w:marBottom w:val="0"/>
      <w:divBdr>
        <w:top w:val="none" w:sz="0" w:space="0" w:color="auto"/>
        <w:left w:val="none" w:sz="0" w:space="0" w:color="auto"/>
        <w:bottom w:val="none" w:sz="0" w:space="0" w:color="auto"/>
        <w:right w:val="none" w:sz="0" w:space="0" w:color="auto"/>
      </w:divBdr>
    </w:div>
    <w:div w:id="20591418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8858731">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10091">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7695642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88783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6570309">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15376164">
      <w:bodyDiv w:val="1"/>
      <w:marLeft w:val="0"/>
      <w:marRight w:val="0"/>
      <w:marTop w:val="0"/>
      <w:marBottom w:val="0"/>
      <w:divBdr>
        <w:top w:val="none" w:sz="0" w:space="0" w:color="auto"/>
        <w:left w:val="none" w:sz="0" w:space="0" w:color="auto"/>
        <w:bottom w:val="none" w:sz="0" w:space="0" w:color="auto"/>
        <w:right w:val="none" w:sz="0" w:space="0" w:color="auto"/>
      </w:divBdr>
    </w:div>
    <w:div w:id="317392107">
      <w:bodyDiv w:val="1"/>
      <w:marLeft w:val="0"/>
      <w:marRight w:val="0"/>
      <w:marTop w:val="0"/>
      <w:marBottom w:val="0"/>
      <w:divBdr>
        <w:top w:val="none" w:sz="0" w:space="0" w:color="auto"/>
        <w:left w:val="none" w:sz="0" w:space="0" w:color="auto"/>
        <w:bottom w:val="none" w:sz="0" w:space="0" w:color="auto"/>
        <w:right w:val="none" w:sz="0" w:space="0" w:color="auto"/>
      </w:divBdr>
    </w:div>
    <w:div w:id="32115555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0522503">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8773818">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45712918">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4251882">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74741858">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399408307">
      <w:bodyDiv w:val="1"/>
      <w:marLeft w:val="0"/>
      <w:marRight w:val="0"/>
      <w:marTop w:val="0"/>
      <w:marBottom w:val="0"/>
      <w:divBdr>
        <w:top w:val="none" w:sz="0" w:space="0" w:color="auto"/>
        <w:left w:val="none" w:sz="0" w:space="0" w:color="auto"/>
        <w:bottom w:val="none" w:sz="0" w:space="0" w:color="auto"/>
        <w:right w:val="none" w:sz="0" w:space="0" w:color="auto"/>
      </w:divBdr>
    </w:div>
    <w:div w:id="402525997">
      <w:bodyDiv w:val="1"/>
      <w:marLeft w:val="0"/>
      <w:marRight w:val="0"/>
      <w:marTop w:val="0"/>
      <w:marBottom w:val="0"/>
      <w:divBdr>
        <w:top w:val="none" w:sz="0" w:space="0" w:color="auto"/>
        <w:left w:val="none" w:sz="0" w:space="0" w:color="auto"/>
        <w:bottom w:val="none" w:sz="0" w:space="0" w:color="auto"/>
        <w:right w:val="none" w:sz="0" w:space="0" w:color="auto"/>
      </w:divBdr>
    </w:div>
    <w:div w:id="404646500">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26778052">
      <w:bodyDiv w:val="1"/>
      <w:marLeft w:val="0"/>
      <w:marRight w:val="0"/>
      <w:marTop w:val="0"/>
      <w:marBottom w:val="0"/>
      <w:divBdr>
        <w:top w:val="none" w:sz="0" w:space="0" w:color="auto"/>
        <w:left w:val="none" w:sz="0" w:space="0" w:color="auto"/>
        <w:bottom w:val="none" w:sz="0" w:space="0" w:color="auto"/>
        <w:right w:val="none" w:sz="0" w:space="0" w:color="auto"/>
      </w:divBdr>
    </w:div>
    <w:div w:id="429934153">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35297220">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7553006">
      <w:bodyDiv w:val="1"/>
      <w:marLeft w:val="0"/>
      <w:marRight w:val="0"/>
      <w:marTop w:val="0"/>
      <w:marBottom w:val="0"/>
      <w:divBdr>
        <w:top w:val="none" w:sz="0" w:space="0" w:color="auto"/>
        <w:left w:val="none" w:sz="0" w:space="0" w:color="auto"/>
        <w:bottom w:val="none" w:sz="0" w:space="0" w:color="auto"/>
        <w:right w:val="none" w:sz="0" w:space="0" w:color="auto"/>
      </w:divBdr>
    </w:div>
    <w:div w:id="447698944">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3714366">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2430798">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66506161">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06409546">
      <w:bodyDiv w:val="1"/>
      <w:marLeft w:val="0"/>
      <w:marRight w:val="0"/>
      <w:marTop w:val="0"/>
      <w:marBottom w:val="0"/>
      <w:divBdr>
        <w:top w:val="none" w:sz="0" w:space="0" w:color="auto"/>
        <w:left w:val="none" w:sz="0" w:space="0" w:color="auto"/>
        <w:bottom w:val="none" w:sz="0" w:space="0" w:color="auto"/>
        <w:right w:val="none" w:sz="0" w:space="0" w:color="auto"/>
      </w:divBdr>
    </w:div>
    <w:div w:id="506411891">
      <w:bodyDiv w:val="1"/>
      <w:marLeft w:val="0"/>
      <w:marRight w:val="0"/>
      <w:marTop w:val="0"/>
      <w:marBottom w:val="0"/>
      <w:divBdr>
        <w:top w:val="none" w:sz="0" w:space="0" w:color="auto"/>
        <w:left w:val="none" w:sz="0" w:space="0" w:color="auto"/>
        <w:bottom w:val="none" w:sz="0" w:space="0" w:color="auto"/>
        <w:right w:val="none" w:sz="0" w:space="0" w:color="auto"/>
      </w:divBdr>
    </w:div>
    <w:div w:id="507911716">
      <w:bodyDiv w:val="1"/>
      <w:marLeft w:val="0"/>
      <w:marRight w:val="0"/>
      <w:marTop w:val="0"/>
      <w:marBottom w:val="0"/>
      <w:divBdr>
        <w:top w:val="none" w:sz="0" w:space="0" w:color="auto"/>
        <w:left w:val="none" w:sz="0" w:space="0" w:color="auto"/>
        <w:bottom w:val="none" w:sz="0" w:space="0" w:color="auto"/>
        <w:right w:val="none" w:sz="0" w:space="0" w:color="auto"/>
      </w:divBdr>
    </w:div>
    <w:div w:id="511997467">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1818727">
      <w:bodyDiv w:val="1"/>
      <w:marLeft w:val="0"/>
      <w:marRight w:val="0"/>
      <w:marTop w:val="0"/>
      <w:marBottom w:val="0"/>
      <w:divBdr>
        <w:top w:val="none" w:sz="0" w:space="0" w:color="auto"/>
        <w:left w:val="none" w:sz="0" w:space="0" w:color="auto"/>
        <w:bottom w:val="none" w:sz="0" w:space="0" w:color="auto"/>
        <w:right w:val="none" w:sz="0" w:space="0" w:color="auto"/>
      </w:divBdr>
    </w:div>
    <w:div w:id="526332341">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2695609">
      <w:bodyDiv w:val="1"/>
      <w:marLeft w:val="0"/>
      <w:marRight w:val="0"/>
      <w:marTop w:val="0"/>
      <w:marBottom w:val="0"/>
      <w:divBdr>
        <w:top w:val="none" w:sz="0" w:space="0" w:color="auto"/>
        <w:left w:val="none" w:sz="0" w:space="0" w:color="auto"/>
        <w:bottom w:val="none" w:sz="0" w:space="0" w:color="auto"/>
        <w:right w:val="none" w:sz="0" w:space="0" w:color="auto"/>
      </w:divBdr>
    </w:div>
    <w:div w:id="5343458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7353253">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48883931">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2185738">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0601057">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6642888">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1809956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0743184">
      <w:bodyDiv w:val="1"/>
      <w:marLeft w:val="0"/>
      <w:marRight w:val="0"/>
      <w:marTop w:val="0"/>
      <w:marBottom w:val="0"/>
      <w:divBdr>
        <w:top w:val="none" w:sz="0" w:space="0" w:color="auto"/>
        <w:left w:val="none" w:sz="0" w:space="0" w:color="auto"/>
        <w:bottom w:val="none" w:sz="0" w:space="0" w:color="auto"/>
        <w:right w:val="none" w:sz="0" w:space="0" w:color="auto"/>
      </w:divBdr>
    </w:div>
    <w:div w:id="635184243">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0421564">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661607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59620546">
      <w:bodyDiv w:val="1"/>
      <w:marLeft w:val="0"/>
      <w:marRight w:val="0"/>
      <w:marTop w:val="0"/>
      <w:marBottom w:val="0"/>
      <w:divBdr>
        <w:top w:val="none" w:sz="0" w:space="0" w:color="auto"/>
        <w:left w:val="none" w:sz="0" w:space="0" w:color="auto"/>
        <w:bottom w:val="none" w:sz="0" w:space="0" w:color="auto"/>
        <w:right w:val="none" w:sz="0" w:space="0" w:color="auto"/>
      </w:divBdr>
    </w:div>
    <w:div w:id="660962911">
      <w:bodyDiv w:val="1"/>
      <w:marLeft w:val="0"/>
      <w:marRight w:val="0"/>
      <w:marTop w:val="0"/>
      <w:marBottom w:val="0"/>
      <w:divBdr>
        <w:top w:val="none" w:sz="0" w:space="0" w:color="auto"/>
        <w:left w:val="none" w:sz="0" w:space="0" w:color="auto"/>
        <w:bottom w:val="none" w:sz="0" w:space="0" w:color="auto"/>
        <w:right w:val="none" w:sz="0" w:space="0" w:color="auto"/>
      </w:divBdr>
    </w:div>
    <w:div w:id="661275038">
      <w:bodyDiv w:val="1"/>
      <w:marLeft w:val="0"/>
      <w:marRight w:val="0"/>
      <w:marTop w:val="0"/>
      <w:marBottom w:val="0"/>
      <w:divBdr>
        <w:top w:val="none" w:sz="0" w:space="0" w:color="auto"/>
        <w:left w:val="none" w:sz="0" w:space="0" w:color="auto"/>
        <w:bottom w:val="none" w:sz="0" w:space="0" w:color="auto"/>
        <w:right w:val="none" w:sz="0" w:space="0" w:color="auto"/>
      </w:divBdr>
    </w:div>
    <w:div w:id="663780740">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68169223">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78386159">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88726825">
      <w:bodyDiv w:val="1"/>
      <w:marLeft w:val="0"/>
      <w:marRight w:val="0"/>
      <w:marTop w:val="0"/>
      <w:marBottom w:val="0"/>
      <w:divBdr>
        <w:top w:val="none" w:sz="0" w:space="0" w:color="auto"/>
        <w:left w:val="none" w:sz="0" w:space="0" w:color="auto"/>
        <w:bottom w:val="none" w:sz="0" w:space="0" w:color="auto"/>
        <w:right w:val="none" w:sz="0" w:space="0" w:color="auto"/>
      </w:divBdr>
    </w:div>
    <w:div w:id="689768460">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111547">
      <w:bodyDiv w:val="1"/>
      <w:marLeft w:val="0"/>
      <w:marRight w:val="0"/>
      <w:marTop w:val="0"/>
      <w:marBottom w:val="0"/>
      <w:divBdr>
        <w:top w:val="none" w:sz="0" w:space="0" w:color="auto"/>
        <w:left w:val="none" w:sz="0" w:space="0" w:color="auto"/>
        <w:bottom w:val="none" w:sz="0" w:space="0" w:color="auto"/>
        <w:right w:val="none" w:sz="0" w:space="0" w:color="auto"/>
      </w:divBdr>
    </w:div>
    <w:div w:id="693463708">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6664098">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0618022">
      <w:bodyDiv w:val="1"/>
      <w:marLeft w:val="0"/>
      <w:marRight w:val="0"/>
      <w:marTop w:val="0"/>
      <w:marBottom w:val="0"/>
      <w:divBdr>
        <w:top w:val="none" w:sz="0" w:space="0" w:color="auto"/>
        <w:left w:val="none" w:sz="0" w:space="0" w:color="auto"/>
        <w:bottom w:val="none" w:sz="0" w:space="0" w:color="auto"/>
        <w:right w:val="none" w:sz="0" w:space="0" w:color="auto"/>
      </w:divBdr>
    </w:div>
    <w:div w:id="715200845">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5226653">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3161459">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34621254">
      <w:bodyDiv w:val="1"/>
      <w:marLeft w:val="0"/>
      <w:marRight w:val="0"/>
      <w:marTop w:val="0"/>
      <w:marBottom w:val="0"/>
      <w:divBdr>
        <w:top w:val="none" w:sz="0" w:space="0" w:color="auto"/>
        <w:left w:val="none" w:sz="0" w:space="0" w:color="auto"/>
        <w:bottom w:val="none" w:sz="0" w:space="0" w:color="auto"/>
        <w:right w:val="none" w:sz="0" w:space="0" w:color="auto"/>
      </w:divBdr>
    </w:div>
    <w:div w:id="735476814">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350922">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3012821">
      <w:bodyDiv w:val="1"/>
      <w:marLeft w:val="0"/>
      <w:marRight w:val="0"/>
      <w:marTop w:val="0"/>
      <w:marBottom w:val="0"/>
      <w:divBdr>
        <w:top w:val="none" w:sz="0" w:space="0" w:color="auto"/>
        <w:left w:val="none" w:sz="0" w:space="0" w:color="auto"/>
        <w:bottom w:val="none" w:sz="0" w:space="0" w:color="auto"/>
        <w:right w:val="none" w:sz="0" w:space="0" w:color="auto"/>
      </w:divBdr>
    </w:div>
    <w:div w:id="756559909">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2412495">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6467266">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1320316">
      <w:bodyDiv w:val="1"/>
      <w:marLeft w:val="0"/>
      <w:marRight w:val="0"/>
      <w:marTop w:val="0"/>
      <w:marBottom w:val="0"/>
      <w:divBdr>
        <w:top w:val="none" w:sz="0" w:space="0" w:color="auto"/>
        <w:left w:val="none" w:sz="0" w:space="0" w:color="auto"/>
        <w:bottom w:val="none" w:sz="0" w:space="0" w:color="auto"/>
        <w:right w:val="none" w:sz="0" w:space="0" w:color="auto"/>
      </w:divBdr>
    </w:div>
    <w:div w:id="772744498">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5950664">
      <w:bodyDiv w:val="1"/>
      <w:marLeft w:val="0"/>
      <w:marRight w:val="0"/>
      <w:marTop w:val="0"/>
      <w:marBottom w:val="0"/>
      <w:divBdr>
        <w:top w:val="none" w:sz="0" w:space="0" w:color="auto"/>
        <w:left w:val="none" w:sz="0" w:space="0" w:color="auto"/>
        <w:bottom w:val="none" w:sz="0" w:space="0" w:color="auto"/>
        <w:right w:val="none" w:sz="0" w:space="0" w:color="auto"/>
      </w:divBdr>
    </w:div>
    <w:div w:id="776486860">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1000317">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7889304">
      <w:bodyDiv w:val="1"/>
      <w:marLeft w:val="0"/>
      <w:marRight w:val="0"/>
      <w:marTop w:val="0"/>
      <w:marBottom w:val="0"/>
      <w:divBdr>
        <w:top w:val="none" w:sz="0" w:space="0" w:color="auto"/>
        <w:left w:val="none" w:sz="0" w:space="0" w:color="auto"/>
        <w:bottom w:val="none" w:sz="0" w:space="0" w:color="auto"/>
        <w:right w:val="none" w:sz="0" w:space="0" w:color="auto"/>
      </w:divBdr>
    </w:div>
    <w:div w:id="788933068">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3643579">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1168041">
      <w:bodyDiv w:val="1"/>
      <w:marLeft w:val="0"/>
      <w:marRight w:val="0"/>
      <w:marTop w:val="0"/>
      <w:marBottom w:val="0"/>
      <w:divBdr>
        <w:top w:val="none" w:sz="0" w:space="0" w:color="auto"/>
        <w:left w:val="none" w:sz="0" w:space="0" w:color="auto"/>
        <w:bottom w:val="none" w:sz="0" w:space="0" w:color="auto"/>
        <w:right w:val="none" w:sz="0" w:space="0" w:color="auto"/>
      </w:divBdr>
    </w:div>
    <w:div w:id="812409366">
      <w:bodyDiv w:val="1"/>
      <w:marLeft w:val="0"/>
      <w:marRight w:val="0"/>
      <w:marTop w:val="0"/>
      <w:marBottom w:val="0"/>
      <w:divBdr>
        <w:top w:val="none" w:sz="0" w:space="0" w:color="auto"/>
        <w:left w:val="none" w:sz="0" w:space="0" w:color="auto"/>
        <w:bottom w:val="none" w:sz="0" w:space="0" w:color="auto"/>
        <w:right w:val="none" w:sz="0" w:space="0" w:color="auto"/>
      </w:divBdr>
    </w:div>
    <w:div w:id="812454735">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14643028">
      <w:bodyDiv w:val="1"/>
      <w:marLeft w:val="0"/>
      <w:marRight w:val="0"/>
      <w:marTop w:val="0"/>
      <w:marBottom w:val="0"/>
      <w:divBdr>
        <w:top w:val="none" w:sz="0" w:space="0" w:color="auto"/>
        <w:left w:val="none" w:sz="0" w:space="0" w:color="auto"/>
        <w:bottom w:val="none" w:sz="0" w:space="0" w:color="auto"/>
        <w:right w:val="none" w:sz="0" w:space="0" w:color="auto"/>
      </w:divBdr>
    </w:div>
    <w:div w:id="815268227">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134650">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4684544">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89918193">
      <w:bodyDiv w:val="1"/>
      <w:marLeft w:val="0"/>
      <w:marRight w:val="0"/>
      <w:marTop w:val="0"/>
      <w:marBottom w:val="0"/>
      <w:divBdr>
        <w:top w:val="none" w:sz="0" w:space="0" w:color="auto"/>
        <w:left w:val="none" w:sz="0" w:space="0" w:color="auto"/>
        <w:bottom w:val="none" w:sz="0" w:space="0" w:color="auto"/>
        <w:right w:val="none" w:sz="0" w:space="0" w:color="auto"/>
      </w:divBdr>
    </w:div>
    <w:div w:id="89308167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2716605">
      <w:bodyDiv w:val="1"/>
      <w:marLeft w:val="0"/>
      <w:marRight w:val="0"/>
      <w:marTop w:val="0"/>
      <w:marBottom w:val="0"/>
      <w:divBdr>
        <w:top w:val="none" w:sz="0" w:space="0" w:color="auto"/>
        <w:left w:val="none" w:sz="0" w:space="0" w:color="auto"/>
        <w:bottom w:val="none" w:sz="0" w:space="0" w:color="auto"/>
        <w:right w:val="none" w:sz="0" w:space="0" w:color="auto"/>
      </w:divBdr>
    </w:div>
    <w:div w:id="903179871">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14782717">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41763454">
      <w:bodyDiv w:val="1"/>
      <w:marLeft w:val="0"/>
      <w:marRight w:val="0"/>
      <w:marTop w:val="0"/>
      <w:marBottom w:val="0"/>
      <w:divBdr>
        <w:top w:val="none" w:sz="0" w:space="0" w:color="auto"/>
        <w:left w:val="none" w:sz="0" w:space="0" w:color="auto"/>
        <w:bottom w:val="none" w:sz="0" w:space="0" w:color="auto"/>
        <w:right w:val="none" w:sz="0" w:space="0" w:color="auto"/>
      </w:divBdr>
    </w:div>
    <w:div w:id="947586678">
      <w:bodyDiv w:val="1"/>
      <w:marLeft w:val="0"/>
      <w:marRight w:val="0"/>
      <w:marTop w:val="0"/>
      <w:marBottom w:val="0"/>
      <w:divBdr>
        <w:top w:val="none" w:sz="0" w:space="0" w:color="auto"/>
        <w:left w:val="none" w:sz="0" w:space="0" w:color="auto"/>
        <w:bottom w:val="none" w:sz="0" w:space="0" w:color="auto"/>
        <w:right w:val="none" w:sz="0" w:space="0" w:color="auto"/>
      </w:divBdr>
    </w:div>
    <w:div w:id="952172660">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62079824">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188923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0910280">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215755">
      <w:bodyDiv w:val="1"/>
      <w:marLeft w:val="0"/>
      <w:marRight w:val="0"/>
      <w:marTop w:val="0"/>
      <w:marBottom w:val="0"/>
      <w:divBdr>
        <w:top w:val="none" w:sz="0" w:space="0" w:color="auto"/>
        <w:left w:val="none" w:sz="0" w:space="0" w:color="auto"/>
        <w:bottom w:val="none" w:sz="0" w:space="0" w:color="auto"/>
        <w:right w:val="none" w:sz="0" w:space="0" w:color="auto"/>
      </w:divBdr>
    </w:div>
    <w:div w:id="992490914">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3969653">
      <w:bodyDiv w:val="1"/>
      <w:marLeft w:val="0"/>
      <w:marRight w:val="0"/>
      <w:marTop w:val="0"/>
      <w:marBottom w:val="0"/>
      <w:divBdr>
        <w:top w:val="none" w:sz="0" w:space="0" w:color="auto"/>
        <w:left w:val="none" w:sz="0" w:space="0" w:color="auto"/>
        <w:bottom w:val="none" w:sz="0" w:space="0" w:color="auto"/>
        <w:right w:val="none" w:sz="0" w:space="0" w:color="auto"/>
      </w:divBdr>
    </w:div>
    <w:div w:id="10041656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51154013">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252882">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5450835">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1562532">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2165240">
      <w:bodyDiv w:val="1"/>
      <w:marLeft w:val="0"/>
      <w:marRight w:val="0"/>
      <w:marTop w:val="0"/>
      <w:marBottom w:val="0"/>
      <w:divBdr>
        <w:top w:val="none" w:sz="0" w:space="0" w:color="auto"/>
        <w:left w:val="none" w:sz="0" w:space="0" w:color="auto"/>
        <w:bottom w:val="none" w:sz="0" w:space="0" w:color="auto"/>
        <w:right w:val="none" w:sz="0" w:space="0" w:color="auto"/>
      </w:divBdr>
    </w:div>
    <w:div w:id="1098866145">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1991190">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537305">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18088">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14598269">
      <w:bodyDiv w:val="1"/>
      <w:marLeft w:val="0"/>
      <w:marRight w:val="0"/>
      <w:marTop w:val="0"/>
      <w:marBottom w:val="0"/>
      <w:divBdr>
        <w:top w:val="none" w:sz="0" w:space="0" w:color="auto"/>
        <w:left w:val="none" w:sz="0" w:space="0" w:color="auto"/>
        <w:bottom w:val="none" w:sz="0" w:space="0" w:color="auto"/>
        <w:right w:val="none" w:sz="0" w:space="0" w:color="auto"/>
      </w:divBdr>
    </w:div>
    <w:div w:id="1115950469">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36994144">
      <w:bodyDiv w:val="1"/>
      <w:marLeft w:val="0"/>
      <w:marRight w:val="0"/>
      <w:marTop w:val="0"/>
      <w:marBottom w:val="0"/>
      <w:divBdr>
        <w:top w:val="none" w:sz="0" w:space="0" w:color="auto"/>
        <w:left w:val="none" w:sz="0" w:space="0" w:color="auto"/>
        <w:bottom w:val="none" w:sz="0" w:space="0" w:color="auto"/>
        <w:right w:val="none" w:sz="0" w:space="0" w:color="auto"/>
      </w:divBdr>
    </w:div>
    <w:div w:id="1140079970">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42038633">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3740096">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79349835">
      <w:bodyDiv w:val="1"/>
      <w:marLeft w:val="0"/>
      <w:marRight w:val="0"/>
      <w:marTop w:val="0"/>
      <w:marBottom w:val="0"/>
      <w:divBdr>
        <w:top w:val="none" w:sz="0" w:space="0" w:color="auto"/>
        <w:left w:val="none" w:sz="0" w:space="0" w:color="auto"/>
        <w:bottom w:val="none" w:sz="0" w:space="0" w:color="auto"/>
        <w:right w:val="none" w:sz="0" w:space="0" w:color="auto"/>
      </w:divBdr>
    </w:div>
    <w:div w:id="1183393686">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19985414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2309549">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27110991">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0212814">
      <w:bodyDiv w:val="1"/>
      <w:marLeft w:val="0"/>
      <w:marRight w:val="0"/>
      <w:marTop w:val="0"/>
      <w:marBottom w:val="0"/>
      <w:divBdr>
        <w:top w:val="none" w:sz="0" w:space="0" w:color="auto"/>
        <w:left w:val="none" w:sz="0" w:space="0" w:color="auto"/>
        <w:bottom w:val="none" w:sz="0" w:space="0" w:color="auto"/>
        <w:right w:val="none" w:sz="0" w:space="0" w:color="auto"/>
      </w:divBdr>
    </w:div>
    <w:div w:id="1243687754">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49851696">
      <w:bodyDiv w:val="1"/>
      <w:marLeft w:val="0"/>
      <w:marRight w:val="0"/>
      <w:marTop w:val="0"/>
      <w:marBottom w:val="0"/>
      <w:divBdr>
        <w:top w:val="none" w:sz="0" w:space="0" w:color="auto"/>
        <w:left w:val="none" w:sz="0" w:space="0" w:color="auto"/>
        <w:bottom w:val="none" w:sz="0" w:space="0" w:color="auto"/>
        <w:right w:val="none" w:sz="0" w:space="0" w:color="auto"/>
      </w:divBdr>
    </w:div>
    <w:div w:id="1250306912">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2564858">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8275823">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4248651">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428685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01694928">
      <w:bodyDiv w:val="1"/>
      <w:marLeft w:val="0"/>
      <w:marRight w:val="0"/>
      <w:marTop w:val="0"/>
      <w:marBottom w:val="0"/>
      <w:divBdr>
        <w:top w:val="none" w:sz="0" w:space="0" w:color="auto"/>
        <w:left w:val="none" w:sz="0" w:space="0" w:color="auto"/>
        <w:bottom w:val="none" w:sz="0" w:space="0" w:color="auto"/>
        <w:right w:val="none" w:sz="0" w:space="0" w:color="auto"/>
      </w:divBdr>
    </w:div>
    <w:div w:id="1302537731">
      <w:bodyDiv w:val="1"/>
      <w:marLeft w:val="0"/>
      <w:marRight w:val="0"/>
      <w:marTop w:val="0"/>
      <w:marBottom w:val="0"/>
      <w:divBdr>
        <w:top w:val="none" w:sz="0" w:space="0" w:color="auto"/>
        <w:left w:val="none" w:sz="0" w:space="0" w:color="auto"/>
        <w:bottom w:val="none" w:sz="0" w:space="0" w:color="auto"/>
        <w:right w:val="none" w:sz="0" w:space="0" w:color="auto"/>
      </w:divBdr>
    </w:div>
    <w:div w:id="1302734758">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847562">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0771466">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1428691">
      <w:bodyDiv w:val="1"/>
      <w:marLeft w:val="0"/>
      <w:marRight w:val="0"/>
      <w:marTop w:val="0"/>
      <w:marBottom w:val="0"/>
      <w:divBdr>
        <w:top w:val="none" w:sz="0" w:space="0" w:color="auto"/>
        <w:left w:val="none" w:sz="0" w:space="0" w:color="auto"/>
        <w:bottom w:val="none" w:sz="0" w:space="0" w:color="auto"/>
        <w:right w:val="none" w:sz="0" w:space="0" w:color="auto"/>
      </w:divBdr>
    </w:div>
    <w:div w:id="1322658389">
      <w:bodyDiv w:val="1"/>
      <w:marLeft w:val="0"/>
      <w:marRight w:val="0"/>
      <w:marTop w:val="0"/>
      <w:marBottom w:val="0"/>
      <w:divBdr>
        <w:top w:val="none" w:sz="0" w:space="0" w:color="auto"/>
        <w:left w:val="none" w:sz="0" w:space="0" w:color="auto"/>
        <w:bottom w:val="none" w:sz="0" w:space="0" w:color="auto"/>
        <w:right w:val="none" w:sz="0" w:space="0" w:color="auto"/>
      </w:divBdr>
    </w:div>
    <w:div w:id="1322855170">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29018008">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4533885">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7099096">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45946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1033914">
      <w:bodyDiv w:val="1"/>
      <w:marLeft w:val="0"/>
      <w:marRight w:val="0"/>
      <w:marTop w:val="0"/>
      <w:marBottom w:val="0"/>
      <w:divBdr>
        <w:top w:val="none" w:sz="0" w:space="0" w:color="auto"/>
        <w:left w:val="none" w:sz="0" w:space="0" w:color="auto"/>
        <w:bottom w:val="none" w:sz="0" w:space="0" w:color="auto"/>
        <w:right w:val="none" w:sz="0" w:space="0" w:color="auto"/>
      </w:divBdr>
    </w:div>
    <w:div w:id="1371301507">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82095739">
      <w:bodyDiv w:val="1"/>
      <w:marLeft w:val="0"/>
      <w:marRight w:val="0"/>
      <w:marTop w:val="0"/>
      <w:marBottom w:val="0"/>
      <w:divBdr>
        <w:top w:val="none" w:sz="0" w:space="0" w:color="auto"/>
        <w:left w:val="none" w:sz="0" w:space="0" w:color="auto"/>
        <w:bottom w:val="none" w:sz="0" w:space="0" w:color="auto"/>
        <w:right w:val="none" w:sz="0" w:space="0" w:color="auto"/>
      </w:divBdr>
    </w:div>
    <w:div w:id="1386637663">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350742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148831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0809214">
      <w:bodyDiv w:val="1"/>
      <w:marLeft w:val="0"/>
      <w:marRight w:val="0"/>
      <w:marTop w:val="0"/>
      <w:marBottom w:val="0"/>
      <w:divBdr>
        <w:top w:val="none" w:sz="0" w:space="0" w:color="auto"/>
        <w:left w:val="none" w:sz="0" w:space="0" w:color="auto"/>
        <w:bottom w:val="none" w:sz="0" w:space="0" w:color="auto"/>
        <w:right w:val="none" w:sz="0" w:space="0" w:color="auto"/>
      </w:divBdr>
    </w:div>
    <w:div w:id="1415055258">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0905167">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4691392">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61459155">
      <w:bodyDiv w:val="1"/>
      <w:marLeft w:val="0"/>
      <w:marRight w:val="0"/>
      <w:marTop w:val="0"/>
      <w:marBottom w:val="0"/>
      <w:divBdr>
        <w:top w:val="none" w:sz="0" w:space="0" w:color="auto"/>
        <w:left w:val="none" w:sz="0" w:space="0" w:color="auto"/>
        <w:bottom w:val="none" w:sz="0" w:space="0" w:color="auto"/>
        <w:right w:val="none" w:sz="0" w:space="0" w:color="auto"/>
      </w:divBdr>
    </w:div>
    <w:div w:id="1476219233">
      <w:bodyDiv w:val="1"/>
      <w:marLeft w:val="0"/>
      <w:marRight w:val="0"/>
      <w:marTop w:val="0"/>
      <w:marBottom w:val="0"/>
      <w:divBdr>
        <w:top w:val="none" w:sz="0" w:space="0" w:color="auto"/>
        <w:left w:val="none" w:sz="0" w:space="0" w:color="auto"/>
        <w:bottom w:val="none" w:sz="0" w:space="0" w:color="auto"/>
        <w:right w:val="none" w:sz="0" w:space="0" w:color="auto"/>
      </w:divBdr>
    </w:div>
    <w:div w:id="147726413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5125369">
      <w:bodyDiv w:val="1"/>
      <w:marLeft w:val="0"/>
      <w:marRight w:val="0"/>
      <w:marTop w:val="0"/>
      <w:marBottom w:val="0"/>
      <w:divBdr>
        <w:top w:val="none" w:sz="0" w:space="0" w:color="auto"/>
        <w:left w:val="none" w:sz="0" w:space="0" w:color="auto"/>
        <w:bottom w:val="none" w:sz="0" w:space="0" w:color="auto"/>
        <w:right w:val="none" w:sz="0" w:space="0" w:color="auto"/>
      </w:divBdr>
    </w:div>
    <w:div w:id="1505903044">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07524684">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29175754">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5920616">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2421390">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5994729">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77203132">
      <w:bodyDiv w:val="1"/>
      <w:marLeft w:val="0"/>
      <w:marRight w:val="0"/>
      <w:marTop w:val="0"/>
      <w:marBottom w:val="0"/>
      <w:divBdr>
        <w:top w:val="none" w:sz="0" w:space="0" w:color="auto"/>
        <w:left w:val="none" w:sz="0" w:space="0" w:color="auto"/>
        <w:bottom w:val="none" w:sz="0" w:space="0" w:color="auto"/>
        <w:right w:val="none" w:sz="0" w:space="0" w:color="auto"/>
      </w:divBdr>
    </w:div>
    <w:div w:id="1578780487">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84333145">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4626429">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598098014">
      <w:bodyDiv w:val="1"/>
      <w:marLeft w:val="0"/>
      <w:marRight w:val="0"/>
      <w:marTop w:val="0"/>
      <w:marBottom w:val="0"/>
      <w:divBdr>
        <w:top w:val="none" w:sz="0" w:space="0" w:color="auto"/>
        <w:left w:val="none" w:sz="0" w:space="0" w:color="auto"/>
        <w:bottom w:val="none" w:sz="0" w:space="0" w:color="auto"/>
        <w:right w:val="none" w:sz="0" w:space="0" w:color="auto"/>
      </w:divBdr>
    </w:div>
    <w:div w:id="1598710822">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1113732">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54794179">
      <w:bodyDiv w:val="1"/>
      <w:marLeft w:val="0"/>
      <w:marRight w:val="0"/>
      <w:marTop w:val="0"/>
      <w:marBottom w:val="0"/>
      <w:divBdr>
        <w:top w:val="none" w:sz="0" w:space="0" w:color="auto"/>
        <w:left w:val="none" w:sz="0" w:space="0" w:color="auto"/>
        <w:bottom w:val="none" w:sz="0" w:space="0" w:color="auto"/>
        <w:right w:val="none" w:sz="0" w:space="0" w:color="auto"/>
      </w:divBdr>
    </w:div>
    <w:div w:id="1656451120">
      <w:bodyDiv w:val="1"/>
      <w:marLeft w:val="0"/>
      <w:marRight w:val="0"/>
      <w:marTop w:val="0"/>
      <w:marBottom w:val="0"/>
      <w:divBdr>
        <w:top w:val="none" w:sz="0" w:space="0" w:color="auto"/>
        <w:left w:val="none" w:sz="0" w:space="0" w:color="auto"/>
        <w:bottom w:val="none" w:sz="0" w:space="0" w:color="auto"/>
        <w:right w:val="none" w:sz="0" w:space="0" w:color="auto"/>
      </w:divBdr>
    </w:div>
    <w:div w:id="1662848878">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7784085">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1082560">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790757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0256021">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5151692">
      <w:bodyDiv w:val="1"/>
      <w:marLeft w:val="0"/>
      <w:marRight w:val="0"/>
      <w:marTop w:val="0"/>
      <w:marBottom w:val="0"/>
      <w:divBdr>
        <w:top w:val="none" w:sz="0" w:space="0" w:color="auto"/>
        <w:left w:val="none" w:sz="0" w:space="0" w:color="auto"/>
        <w:bottom w:val="none" w:sz="0" w:space="0" w:color="auto"/>
        <w:right w:val="none" w:sz="0" w:space="0" w:color="auto"/>
      </w:divBdr>
    </w:div>
    <w:div w:id="1715426672">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1055917">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27215297">
      <w:bodyDiv w:val="1"/>
      <w:marLeft w:val="0"/>
      <w:marRight w:val="0"/>
      <w:marTop w:val="0"/>
      <w:marBottom w:val="0"/>
      <w:divBdr>
        <w:top w:val="none" w:sz="0" w:space="0" w:color="auto"/>
        <w:left w:val="none" w:sz="0" w:space="0" w:color="auto"/>
        <w:bottom w:val="none" w:sz="0" w:space="0" w:color="auto"/>
        <w:right w:val="none" w:sz="0" w:space="0" w:color="auto"/>
      </w:divBdr>
    </w:div>
    <w:div w:id="1732733943">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5421983">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62068326">
      <w:bodyDiv w:val="1"/>
      <w:marLeft w:val="0"/>
      <w:marRight w:val="0"/>
      <w:marTop w:val="0"/>
      <w:marBottom w:val="0"/>
      <w:divBdr>
        <w:top w:val="none" w:sz="0" w:space="0" w:color="auto"/>
        <w:left w:val="none" w:sz="0" w:space="0" w:color="auto"/>
        <w:bottom w:val="none" w:sz="0" w:space="0" w:color="auto"/>
        <w:right w:val="none" w:sz="0" w:space="0" w:color="auto"/>
      </w:divBdr>
    </w:div>
    <w:div w:id="1762485387">
      <w:bodyDiv w:val="1"/>
      <w:marLeft w:val="0"/>
      <w:marRight w:val="0"/>
      <w:marTop w:val="0"/>
      <w:marBottom w:val="0"/>
      <w:divBdr>
        <w:top w:val="none" w:sz="0" w:space="0" w:color="auto"/>
        <w:left w:val="none" w:sz="0" w:space="0" w:color="auto"/>
        <w:bottom w:val="none" w:sz="0" w:space="0" w:color="auto"/>
        <w:right w:val="none" w:sz="0" w:space="0" w:color="auto"/>
      </w:divBdr>
    </w:div>
    <w:div w:id="1767115168">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16752865">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480569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63280583">
      <w:bodyDiv w:val="1"/>
      <w:marLeft w:val="0"/>
      <w:marRight w:val="0"/>
      <w:marTop w:val="0"/>
      <w:marBottom w:val="0"/>
      <w:divBdr>
        <w:top w:val="none" w:sz="0" w:space="0" w:color="auto"/>
        <w:left w:val="none" w:sz="0" w:space="0" w:color="auto"/>
        <w:bottom w:val="none" w:sz="0" w:space="0" w:color="auto"/>
        <w:right w:val="none" w:sz="0" w:space="0" w:color="auto"/>
      </w:divBdr>
    </w:div>
    <w:div w:id="1865627381">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3033730">
      <w:bodyDiv w:val="1"/>
      <w:marLeft w:val="0"/>
      <w:marRight w:val="0"/>
      <w:marTop w:val="0"/>
      <w:marBottom w:val="0"/>
      <w:divBdr>
        <w:top w:val="none" w:sz="0" w:space="0" w:color="auto"/>
        <w:left w:val="none" w:sz="0" w:space="0" w:color="auto"/>
        <w:bottom w:val="none" w:sz="0" w:space="0" w:color="auto"/>
        <w:right w:val="none" w:sz="0" w:space="0" w:color="auto"/>
      </w:divBdr>
    </w:div>
    <w:div w:id="1893224376">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06453034">
      <w:bodyDiv w:val="1"/>
      <w:marLeft w:val="0"/>
      <w:marRight w:val="0"/>
      <w:marTop w:val="0"/>
      <w:marBottom w:val="0"/>
      <w:divBdr>
        <w:top w:val="none" w:sz="0" w:space="0" w:color="auto"/>
        <w:left w:val="none" w:sz="0" w:space="0" w:color="auto"/>
        <w:bottom w:val="none" w:sz="0" w:space="0" w:color="auto"/>
        <w:right w:val="none" w:sz="0" w:space="0" w:color="auto"/>
      </w:divBdr>
    </w:div>
    <w:div w:id="1911426160">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0096730">
      <w:bodyDiv w:val="1"/>
      <w:marLeft w:val="0"/>
      <w:marRight w:val="0"/>
      <w:marTop w:val="0"/>
      <w:marBottom w:val="0"/>
      <w:divBdr>
        <w:top w:val="none" w:sz="0" w:space="0" w:color="auto"/>
        <w:left w:val="none" w:sz="0" w:space="0" w:color="auto"/>
        <w:bottom w:val="none" w:sz="0" w:space="0" w:color="auto"/>
        <w:right w:val="none" w:sz="0" w:space="0" w:color="auto"/>
      </w:divBdr>
    </w:div>
    <w:div w:id="1920753623">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1769112">
      <w:bodyDiv w:val="1"/>
      <w:marLeft w:val="0"/>
      <w:marRight w:val="0"/>
      <w:marTop w:val="0"/>
      <w:marBottom w:val="0"/>
      <w:divBdr>
        <w:top w:val="none" w:sz="0" w:space="0" w:color="auto"/>
        <w:left w:val="none" w:sz="0" w:space="0" w:color="auto"/>
        <w:bottom w:val="none" w:sz="0" w:space="0" w:color="auto"/>
        <w:right w:val="none" w:sz="0" w:space="0" w:color="auto"/>
      </w:divBdr>
    </w:div>
    <w:div w:id="1933850274">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59411378">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76521738">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87853908">
      <w:bodyDiv w:val="1"/>
      <w:marLeft w:val="0"/>
      <w:marRight w:val="0"/>
      <w:marTop w:val="0"/>
      <w:marBottom w:val="0"/>
      <w:divBdr>
        <w:top w:val="none" w:sz="0" w:space="0" w:color="auto"/>
        <w:left w:val="none" w:sz="0" w:space="0" w:color="auto"/>
        <w:bottom w:val="none" w:sz="0" w:space="0" w:color="auto"/>
        <w:right w:val="none" w:sz="0" w:space="0" w:color="auto"/>
      </w:divBdr>
    </w:div>
    <w:div w:id="1990861540">
      <w:bodyDiv w:val="1"/>
      <w:marLeft w:val="0"/>
      <w:marRight w:val="0"/>
      <w:marTop w:val="0"/>
      <w:marBottom w:val="0"/>
      <w:divBdr>
        <w:top w:val="none" w:sz="0" w:space="0" w:color="auto"/>
        <w:left w:val="none" w:sz="0" w:space="0" w:color="auto"/>
        <w:bottom w:val="none" w:sz="0" w:space="0" w:color="auto"/>
        <w:right w:val="none" w:sz="0" w:space="0" w:color="auto"/>
      </w:divBdr>
    </w:div>
    <w:div w:id="1995714223">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468095">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0789980">
      <w:bodyDiv w:val="1"/>
      <w:marLeft w:val="0"/>
      <w:marRight w:val="0"/>
      <w:marTop w:val="0"/>
      <w:marBottom w:val="0"/>
      <w:divBdr>
        <w:top w:val="none" w:sz="0" w:space="0" w:color="auto"/>
        <w:left w:val="none" w:sz="0" w:space="0" w:color="auto"/>
        <w:bottom w:val="none" w:sz="0" w:space="0" w:color="auto"/>
        <w:right w:val="none" w:sz="0" w:space="0" w:color="auto"/>
      </w:divBdr>
    </w:div>
    <w:div w:id="2011253072">
      <w:bodyDiv w:val="1"/>
      <w:marLeft w:val="0"/>
      <w:marRight w:val="0"/>
      <w:marTop w:val="0"/>
      <w:marBottom w:val="0"/>
      <w:divBdr>
        <w:top w:val="none" w:sz="0" w:space="0" w:color="auto"/>
        <w:left w:val="none" w:sz="0" w:space="0" w:color="auto"/>
        <w:bottom w:val="none" w:sz="0" w:space="0" w:color="auto"/>
        <w:right w:val="none" w:sz="0" w:space="0" w:color="auto"/>
      </w:divBdr>
    </w:div>
    <w:div w:id="2014604071">
      <w:bodyDiv w:val="1"/>
      <w:marLeft w:val="0"/>
      <w:marRight w:val="0"/>
      <w:marTop w:val="0"/>
      <w:marBottom w:val="0"/>
      <w:divBdr>
        <w:top w:val="none" w:sz="0" w:space="0" w:color="auto"/>
        <w:left w:val="none" w:sz="0" w:space="0" w:color="auto"/>
        <w:bottom w:val="none" w:sz="0" w:space="0" w:color="auto"/>
        <w:right w:val="none" w:sz="0" w:space="0" w:color="auto"/>
      </w:divBdr>
    </w:div>
    <w:div w:id="2016374014">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29790723">
      <w:bodyDiv w:val="1"/>
      <w:marLeft w:val="0"/>
      <w:marRight w:val="0"/>
      <w:marTop w:val="0"/>
      <w:marBottom w:val="0"/>
      <w:divBdr>
        <w:top w:val="none" w:sz="0" w:space="0" w:color="auto"/>
        <w:left w:val="none" w:sz="0" w:space="0" w:color="auto"/>
        <w:bottom w:val="none" w:sz="0" w:space="0" w:color="auto"/>
        <w:right w:val="none" w:sz="0" w:space="0" w:color="auto"/>
      </w:divBdr>
    </w:div>
    <w:div w:id="2030719649">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379115">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2971090">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6905509">
      <w:bodyDiv w:val="1"/>
      <w:marLeft w:val="0"/>
      <w:marRight w:val="0"/>
      <w:marTop w:val="0"/>
      <w:marBottom w:val="0"/>
      <w:divBdr>
        <w:top w:val="none" w:sz="0" w:space="0" w:color="auto"/>
        <w:left w:val="none" w:sz="0" w:space="0" w:color="auto"/>
        <w:bottom w:val="none" w:sz="0" w:space="0" w:color="auto"/>
        <w:right w:val="none" w:sz="0" w:space="0" w:color="auto"/>
      </w:divBdr>
    </w:div>
    <w:div w:id="2048218449">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0951202">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1973903">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0788700">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484974">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 w:id="2138260703">
      <w:bodyDiv w:val="1"/>
      <w:marLeft w:val="0"/>
      <w:marRight w:val="0"/>
      <w:marTop w:val="0"/>
      <w:marBottom w:val="0"/>
      <w:divBdr>
        <w:top w:val="none" w:sz="0" w:space="0" w:color="auto"/>
        <w:left w:val="none" w:sz="0" w:space="0" w:color="auto"/>
        <w:bottom w:val="none" w:sz="0" w:space="0" w:color="auto"/>
        <w:right w:val="none" w:sz="0" w:space="0" w:color="auto"/>
      </w:divBdr>
    </w:div>
    <w:div w:id="2142262102">
      <w:bodyDiv w:val="1"/>
      <w:marLeft w:val="0"/>
      <w:marRight w:val="0"/>
      <w:marTop w:val="0"/>
      <w:marBottom w:val="0"/>
      <w:divBdr>
        <w:top w:val="none" w:sz="0" w:space="0" w:color="auto"/>
        <w:left w:val="none" w:sz="0" w:space="0" w:color="auto"/>
        <w:bottom w:val="none" w:sz="0" w:space="0" w:color="auto"/>
        <w:right w:val="none" w:sz="0" w:space="0" w:color="auto"/>
      </w:divBdr>
    </w:div>
    <w:div w:id="2145851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microsoft.com/office/2007/relationships/diagramDrawing" Target="diagrams/drawing2.xml"/><Relationship Id="rId21" Type="http://schemas.openxmlformats.org/officeDocument/2006/relationships/image" Target="media/image10.png"/><Relationship Id="rId34" Type="http://schemas.openxmlformats.org/officeDocument/2006/relationships/image" Target="media/image18.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diagramLayout" Target="diagrams/layout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07/relationships/diagramDrawing" Target="diagrams/drawing1.xml"/><Relationship Id="rId37" Type="http://schemas.openxmlformats.org/officeDocument/2006/relationships/diagramQuickStyle" Target="diagrams/quickStyle2.xml"/><Relationship Id="rId40" Type="http://schemas.openxmlformats.org/officeDocument/2006/relationships/image" Target="media/image1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diagramData" Target="diagrams/data1.xml"/><Relationship Id="rId36" Type="http://schemas.openxmlformats.org/officeDocument/2006/relationships/diagramLayout" Target="diagrams/layout2.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Colors" Target="diagrams/colors1.xm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diagramQuickStyle" Target="diagrams/quickStyle1.xml"/><Relationship Id="rId35" Type="http://schemas.openxmlformats.org/officeDocument/2006/relationships/diagramData" Target="diagrams/data2.xml"/><Relationship Id="rId43"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7.png"/><Relationship Id="rId38" Type="http://schemas.openxmlformats.org/officeDocument/2006/relationships/diagramColors" Target="diagrams/colors2.xml"/><Relationship Id="rId20" Type="http://schemas.openxmlformats.org/officeDocument/2006/relationships/image" Target="media/image9.png"/><Relationship Id="rId41"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66</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6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70</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71</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72</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73</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74</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6</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75</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8</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3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9</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40</b:RefOrder>
  </b:Source>
  <b:Source>
    <b:Tag>Dar59</b:Tag>
    <b:SourceType>Book</b:SourceType>
    <b:Guid>{FE2F6E73-E1E7-4442-8A85-8E7F1E38D5EC}</b:Guid>
    <b:Title>On the origin of species</b:Title>
    <b:Year>1859</b:Year>
    <b:Author>
      <b:Author>
        <b:NameList>
          <b:Person>
            <b:Last>Darwin</b:Last>
            <b:First>C</b:First>
          </b:Person>
        </b:NameList>
      </b:Author>
    </b:Author>
    <b:RefOrder>41</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2</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7</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8</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7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7</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8</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9</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9</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5</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3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5</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0</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44</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45</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46</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47</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60</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61</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62</b:RefOrder>
  </b:Source>
  <b:Source>
    <b:Tag>Asi42</b:Tag>
    <b:SourceType>Book</b:SourceType>
    <b:Guid>{59191ABC-FD6E-4700-843D-79A39BE5ACD6}</b:Guid>
    <b:Title>Runaround</b:Title>
    <b:Year>1942</b:Year>
    <b:Author>
      <b:Author>
        <b:NameList>
          <b:Person>
            <b:Last>Asimov</b:Last>
            <b:First>I</b:First>
          </b:Person>
        </b:NameList>
      </b:Author>
    </b:Author>
    <b:RefOrder>63</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64</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65</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43</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8</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81</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50</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9</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82</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51</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52</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53</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54</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83</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55</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4</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56</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5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9</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85</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86</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87</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8</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9</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90</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91</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92</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93</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94</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21</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22</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23</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4</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6</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34</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27</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95</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8</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29</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30</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31</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2</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33</b:RefOrder>
  </b:Source>
</b:Sources>
</file>

<file path=customXml/itemProps1.xml><?xml version="1.0" encoding="utf-8"?>
<ds:datastoreItem xmlns:ds="http://schemas.openxmlformats.org/officeDocument/2006/customXml" ds:itemID="{5592425E-4D4E-4CF4-A15C-07C88C5B6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3</TotalTime>
  <Pages>77</Pages>
  <Words>16779</Words>
  <Characters>95644</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32</cp:revision>
  <dcterms:created xsi:type="dcterms:W3CDTF">2019-05-19T17:38:00Z</dcterms:created>
  <dcterms:modified xsi:type="dcterms:W3CDTF">2022-06-05T00:25:00Z</dcterms:modified>
</cp:coreProperties>
</file>